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404B3" w14:textId="161BA2D3" w:rsidR="007115F3" w:rsidRPr="00FD1F80" w:rsidRDefault="00DD581A" w:rsidP="00FD1F80">
      <w:pPr>
        <w:pStyle w:val="Title"/>
        <w:rPr>
          <w:rStyle w:val="eop"/>
          <w:lang w:val="en-US"/>
        </w:rPr>
      </w:pPr>
      <w:r w:rsidRPr="00FD1F80">
        <w:rPr>
          <w:noProof/>
        </w:rPr>
        <w:drawing>
          <wp:anchor distT="0" distB="0" distL="114300" distR="114300" simplePos="0" relativeHeight="251659264" behindDoc="1" locked="0" layoutInCell="1" allowOverlap="1" wp14:anchorId="36A0765D" wp14:editId="0A077B5D">
            <wp:simplePos x="0" y="0"/>
            <wp:positionH relativeFrom="column">
              <wp:posOffset>3000375</wp:posOffset>
            </wp:positionH>
            <wp:positionV relativeFrom="paragraph">
              <wp:posOffset>57150</wp:posOffset>
            </wp:positionV>
            <wp:extent cx="3648075" cy="3642360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07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15F3" w:rsidRPr="00FD1F80">
        <w:rPr>
          <w:rStyle w:val="normaltextrun"/>
          <w:lang w:val="en-US"/>
        </w:rPr>
        <w:t>Genebanks and Seed Systems</w:t>
      </w:r>
      <w:r w:rsidR="00750049" w:rsidRPr="00FD1F80">
        <w:rPr>
          <w:rStyle w:val="normaltextrun"/>
          <w:lang w:val="en-US"/>
        </w:rPr>
        <w:t xml:space="preserve"> Toolkit</w:t>
      </w:r>
    </w:p>
    <w:p w14:paraId="414EB0A4" w14:textId="0579BF43" w:rsidR="005E4A86" w:rsidRPr="00750049" w:rsidRDefault="005E4A86" w:rsidP="00FD1F80">
      <w:pPr>
        <w:pStyle w:val="Subtitle"/>
      </w:pPr>
      <w:r w:rsidRPr="00750049">
        <w:t>KII Checklist #</w:t>
      </w:r>
      <w:r w:rsidR="00B34462" w:rsidRPr="00750049">
        <w:t>10</w:t>
      </w:r>
      <w:r w:rsidRPr="00750049">
        <w:t xml:space="preserve"> –National </w:t>
      </w:r>
      <w:r w:rsidR="0019225C" w:rsidRPr="00750049">
        <w:t xml:space="preserve">authorities </w:t>
      </w:r>
      <w:r w:rsidRPr="00750049">
        <w:t xml:space="preserve">engaged in seed </w:t>
      </w:r>
      <w:r w:rsidR="009B34E2" w:rsidRPr="00750049">
        <w:t xml:space="preserve">policy </w:t>
      </w:r>
      <w:r w:rsidR="00794A57" w:rsidRPr="00750049">
        <w:t>formulation and coordination</w:t>
      </w:r>
      <w:r w:rsidRPr="00750049">
        <w:t xml:space="preserve"> </w:t>
      </w:r>
    </w:p>
    <w:p w14:paraId="13E58566" w14:textId="529BCB37" w:rsidR="0065293D" w:rsidRPr="00430739" w:rsidRDefault="005E4A86" w:rsidP="00043991">
      <w:pPr>
        <w:spacing w:after="0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b/>
          <w:lang w:val="en-US"/>
        </w:rPr>
        <w:t>Target group</w:t>
      </w:r>
      <w:r w:rsidRPr="00430739">
        <w:rPr>
          <w:rFonts w:ascii="Sanskrit Text" w:hAnsi="Sanskrit Text" w:cs="Sanskrit Text"/>
          <w:lang w:val="en-US"/>
        </w:rPr>
        <w:t xml:space="preserve">: These are guide questions for </w:t>
      </w:r>
      <w:r w:rsidRPr="00430739">
        <w:rPr>
          <w:rFonts w:ascii="Sanskrit Text" w:hAnsi="Sanskrit Text" w:cs="Sanskrit Text"/>
          <w:u w:val="single"/>
          <w:lang w:val="en-US"/>
        </w:rPr>
        <w:t>national</w:t>
      </w:r>
      <w:r w:rsidR="00505990" w:rsidRPr="00430739">
        <w:rPr>
          <w:rFonts w:ascii="Sanskrit Text" w:hAnsi="Sanskrit Text" w:cs="Sanskrit Text"/>
          <w:u w:val="single"/>
          <w:lang w:val="en-US"/>
        </w:rPr>
        <w:t xml:space="preserve"> authorities</w:t>
      </w:r>
      <w:r w:rsidRPr="00430739">
        <w:rPr>
          <w:rFonts w:ascii="Sanskrit Text" w:hAnsi="Sanskrit Text" w:cs="Sanskrit Text"/>
          <w:b/>
          <w:bCs/>
          <w:color w:val="00B050"/>
          <w:sz w:val="28"/>
          <w:szCs w:val="28"/>
          <w:u w:val="single"/>
          <w:lang w:val="en-US"/>
        </w:rPr>
        <w:t xml:space="preserve"> </w:t>
      </w:r>
      <w:r w:rsidRPr="00430739">
        <w:rPr>
          <w:rFonts w:ascii="Sanskrit Text" w:hAnsi="Sanskrit Text" w:cs="Sanskrit Text"/>
          <w:u w:val="single"/>
          <w:lang w:val="en-US"/>
        </w:rPr>
        <w:t xml:space="preserve">responsible for </w:t>
      </w:r>
      <w:r w:rsidR="00223FED" w:rsidRPr="00430739">
        <w:rPr>
          <w:rFonts w:ascii="Sanskrit Text" w:hAnsi="Sanskrit Text" w:cs="Sanskrit Text"/>
          <w:u w:val="single"/>
          <w:lang w:val="en-US"/>
        </w:rPr>
        <w:t xml:space="preserve">coordinating </w:t>
      </w:r>
      <w:r w:rsidR="00AA0E26" w:rsidRPr="00430739">
        <w:rPr>
          <w:rFonts w:ascii="Sanskrit Text" w:hAnsi="Sanskrit Text" w:cs="Sanskrit Text"/>
          <w:u w:val="single"/>
          <w:lang w:val="en-US"/>
        </w:rPr>
        <w:t xml:space="preserve">the </w:t>
      </w:r>
      <w:r w:rsidR="00223FED" w:rsidRPr="00430739">
        <w:rPr>
          <w:rFonts w:ascii="Sanskrit Text" w:hAnsi="Sanskrit Text" w:cs="Sanskrit Text"/>
          <w:u w:val="single"/>
          <w:lang w:val="en-US"/>
        </w:rPr>
        <w:t>seed</w:t>
      </w:r>
      <w:r w:rsidR="008D1162">
        <w:rPr>
          <w:rFonts w:ascii="Sanskrit Text" w:hAnsi="Sanskrit Text" w:cs="Sanskrit Text"/>
          <w:u w:val="single"/>
          <w:lang w:val="en-US"/>
        </w:rPr>
        <w:t>-related</w:t>
      </w:r>
      <w:r w:rsidR="00223FED" w:rsidRPr="00430739">
        <w:rPr>
          <w:rFonts w:ascii="Sanskrit Text" w:hAnsi="Sanskrit Text" w:cs="Sanskrit Text"/>
          <w:u w:val="single"/>
          <w:lang w:val="en-US"/>
        </w:rPr>
        <w:t xml:space="preserve"> policy form</w:t>
      </w:r>
      <w:r w:rsidR="00930A4C" w:rsidRPr="00430739">
        <w:rPr>
          <w:rFonts w:ascii="Sanskrit Text" w:hAnsi="Sanskrit Text" w:cs="Sanskrit Text"/>
          <w:u w:val="single"/>
          <w:lang w:val="en-US"/>
        </w:rPr>
        <w:t>ulation process</w:t>
      </w:r>
      <w:r w:rsidR="00711F6E" w:rsidRPr="00430739">
        <w:rPr>
          <w:rFonts w:ascii="Sanskrit Text" w:hAnsi="Sanskrit Text" w:cs="Sanskrit Text"/>
          <w:u w:val="single"/>
          <w:lang w:val="en-US"/>
        </w:rPr>
        <w:t xml:space="preserve">, </w:t>
      </w:r>
      <w:r w:rsidR="00AF45D5" w:rsidRPr="00430739">
        <w:rPr>
          <w:rFonts w:ascii="Sanskrit Text" w:hAnsi="Sanskrit Text" w:cs="Sanskrit Text"/>
          <w:u w:val="single"/>
          <w:lang w:val="en-US"/>
        </w:rPr>
        <w:t>designating</w:t>
      </w:r>
      <w:r w:rsidR="00711F6E" w:rsidRPr="00430739">
        <w:rPr>
          <w:rFonts w:ascii="Sanskrit Text" w:hAnsi="Sanskrit Text" w:cs="Sanskrit Text"/>
          <w:u w:val="single"/>
          <w:lang w:val="en-US"/>
        </w:rPr>
        <w:t xml:space="preserve"> a government agency with responsibility for implementation; supporting </w:t>
      </w:r>
      <w:r w:rsidR="00B776B5" w:rsidRPr="00430739">
        <w:rPr>
          <w:rFonts w:ascii="Sanskrit Text" w:hAnsi="Sanskrit Text" w:cs="Sanskrit Text"/>
          <w:u w:val="single"/>
          <w:lang w:val="en-US"/>
        </w:rPr>
        <w:t xml:space="preserve">the </w:t>
      </w:r>
      <w:r w:rsidR="00711F6E" w:rsidRPr="00430739">
        <w:rPr>
          <w:rFonts w:ascii="Sanskrit Text" w:hAnsi="Sanskrit Text" w:cs="Sanskrit Text"/>
          <w:u w:val="single"/>
          <w:lang w:val="en-US"/>
        </w:rPr>
        <w:t>translati</w:t>
      </w:r>
      <w:r w:rsidR="00AA0E26" w:rsidRPr="00430739">
        <w:rPr>
          <w:rFonts w:ascii="Sanskrit Text" w:hAnsi="Sanskrit Text" w:cs="Sanskrit Text"/>
          <w:u w:val="single"/>
          <w:lang w:val="en-US"/>
        </w:rPr>
        <w:t xml:space="preserve">on of </w:t>
      </w:r>
      <w:r w:rsidR="00711F6E" w:rsidRPr="00430739">
        <w:rPr>
          <w:rFonts w:ascii="Sanskrit Text" w:hAnsi="Sanskrit Text" w:cs="Sanskrit Text"/>
          <w:u w:val="single"/>
          <w:lang w:val="en-US"/>
        </w:rPr>
        <w:t>policy provisions into an operational plan and guidelines; and coordinating operations</w:t>
      </w:r>
      <w:r w:rsidR="00AA0E26" w:rsidRPr="00430739">
        <w:rPr>
          <w:rFonts w:ascii="Sanskrit Text" w:hAnsi="Sanskrit Text" w:cs="Sanskrit Text"/>
          <w:u w:val="single"/>
          <w:lang w:val="en-US"/>
        </w:rPr>
        <w:t xml:space="preserve"> </w:t>
      </w:r>
      <w:r w:rsidR="00711F6E" w:rsidRPr="00430739">
        <w:rPr>
          <w:rFonts w:ascii="Sanskrit Text" w:hAnsi="Sanskrit Text" w:cs="Sanskrit Text"/>
          <w:u w:val="single"/>
          <w:lang w:val="en-US"/>
        </w:rPr>
        <w:t xml:space="preserve">and resources </w:t>
      </w:r>
      <w:r w:rsidR="00FB0E3E">
        <w:rPr>
          <w:rFonts w:ascii="Sanskrit Text" w:hAnsi="Sanskrit Text" w:cs="Sanskrit Text"/>
          <w:u w:val="single"/>
          <w:lang w:val="en-US"/>
        </w:rPr>
        <w:t xml:space="preserve">among relevant </w:t>
      </w:r>
      <w:r w:rsidR="0061441C">
        <w:rPr>
          <w:rFonts w:ascii="Sanskrit Text" w:hAnsi="Sanskrit Text" w:cs="Sanskrit Text"/>
          <w:u w:val="single"/>
          <w:lang w:val="en-US"/>
        </w:rPr>
        <w:t>agencies</w:t>
      </w:r>
      <w:r w:rsidR="00711F6E" w:rsidRPr="00430739">
        <w:rPr>
          <w:rFonts w:ascii="Sanskrit Text" w:hAnsi="Sanskrit Text" w:cs="Sanskrit Text"/>
          <w:u w:val="single"/>
          <w:lang w:val="en-US"/>
        </w:rPr>
        <w:t xml:space="preserve"> </w:t>
      </w:r>
      <w:r w:rsidR="00AA0E26" w:rsidRPr="00430739">
        <w:rPr>
          <w:rFonts w:ascii="Sanskrit Text" w:hAnsi="Sanskrit Text" w:cs="Sanskrit Text"/>
          <w:u w:val="single"/>
          <w:lang w:val="en-US"/>
        </w:rPr>
        <w:t>to</w:t>
      </w:r>
      <w:r w:rsidR="00711F6E" w:rsidRPr="00430739">
        <w:rPr>
          <w:rFonts w:ascii="Sanskrit Text" w:hAnsi="Sanskrit Text" w:cs="Sanskrit Text"/>
          <w:u w:val="single"/>
          <w:lang w:val="en-US"/>
        </w:rPr>
        <w:t xml:space="preserve"> achieve the intended policy </w:t>
      </w:r>
      <w:r w:rsidR="00AA0E26" w:rsidRPr="00430739">
        <w:rPr>
          <w:rFonts w:ascii="Sanskrit Text" w:hAnsi="Sanskrit Text" w:cs="Sanskrit Text"/>
          <w:u w:val="single"/>
          <w:lang w:val="en-US"/>
        </w:rPr>
        <w:t>objectives.</w:t>
      </w:r>
      <w:r w:rsidR="00AF6AAD">
        <w:rPr>
          <w:rFonts w:ascii="Sanskrit Text" w:hAnsi="Sanskrit Text" w:cs="Sanskrit Text"/>
          <w:u w:val="single"/>
          <w:lang w:val="en-US"/>
        </w:rPr>
        <w:t xml:space="preserve"> </w:t>
      </w:r>
      <w:r w:rsidR="000C5C15" w:rsidRPr="00430739">
        <w:rPr>
          <w:rFonts w:ascii="Sanskrit Text" w:hAnsi="Sanskrit Text" w:cs="Sanskrit Text"/>
          <w:lang w:val="en-US"/>
        </w:rPr>
        <w:t>These authorities and agencies may include a policy unit under the Ministry of Agriculture responsible for seed policy, seed trade</w:t>
      </w:r>
      <w:r w:rsidR="00D11C6D" w:rsidRPr="00430739">
        <w:rPr>
          <w:rFonts w:ascii="Sanskrit Text" w:hAnsi="Sanskrit Text" w:cs="Sanskrit Text"/>
          <w:lang w:val="en-US"/>
        </w:rPr>
        <w:t>,</w:t>
      </w:r>
      <w:r w:rsidR="000C5C15" w:rsidRPr="00430739">
        <w:rPr>
          <w:rFonts w:ascii="Sanskrit Text" w:hAnsi="Sanskrit Text" w:cs="Sanskrit Text"/>
          <w:lang w:val="en-US"/>
        </w:rPr>
        <w:t xml:space="preserve"> and intellectual property rights issues </w:t>
      </w:r>
      <w:r w:rsidR="009B4E80" w:rsidRPr="003B27E6">
        <w:rPr>
          <w:rFonts w:ascii="Sanskrit Text" w:hAnsi="Sanskrit Text" w:cs="Sanskrit Text"/>
          <w:lang w:val="en-US"/>
        </w:rPr>
        <w:t>and/or the</w:t>
      </w:r>
      <w:r w:rsidR="000C5C15" w:rsidRPr="00430739">
        <w:rPr>
          <w:rFonts w:ascii="Sanskrit Text" w:hAnsi="Sanskrit Text" w:cs="Sanskrit Text"/>
          <w:lang w:val="en-US"/>
        </w:rPr>
        <w:t xml:space="preserve"> focal point</w:t>
      </w:r>
      <w:r w:rsidR="009B4E80" w:rsidRPr="003B27E6">
        <w:rPr>
          <w:rFonts w:ascii="Sanskrit Text" w:hAnsi="Sanskrit Text" w:cs="Sanskrit Text"/>
          <w:lang w:val="en-US"/>
        </w:rPr>
        <w:t>(s)</w:t>
      </w:r>
      <w:r w:rsidR="000C5C15" w:rsidRPr="00430739">
        <w:rPr>
          <w:rFonts w:ascii="Sanskrit Text" w:hAnsi="Sanskrit Text" w:cs="Sanskrit Text"/>
          <w:lang w:val="en-US"/>
        </w:rPr>
        <w:t xml:space="preserve"> for </w:t>
      </w:r>
      <w:r w:rsidR="00247480" w:rsidRPr="003B27E6">
        <w:rPr>
          <w:rFonts w:ascii="Sanskrit Text" w:hAnsi="Sanskrit Text" w:cs="Sanskrit Text"/>
          <w:lang w:val="en-US"/>
        </w:rPr>
        <w:t xml:space="preserve">international agreements </w:t>
      </w:r>
      <w:r w:rsidR="00B847FD" w:rsidRPr="003B27E6">
        <w:rPr>
          <w:rFonts w:ascii="Sanskrit Text" w:hAnsi="Sanskrit Text" w:cs="Sanskrit Text"/>
          <w:lang w:val="en-US"/>
        </w:rPr>
        <w:t xml:space="preserve">related to seed </w:t>
      </w:r>
      <w:r w:rsidR="00247480" w:rsidRPr="003B27E6">
        <w:rPr>
          <w:rFonts w:ascii="Sanskrit Text" w:hAnsi="Sanskrit Text" w:cs="Sanskrit Text"/>
          <w:lang w:val="en-US"/>
        </w:rPr>
        <w:t xml:space="preserve">such as: </w:t>
      </w:r>
      <w:r w:rsidR="00247480" w:rsidRPr="00430739">
        <w:rPr>
          <w:rFonts w:ascii="Sanskrit Text" w:hAnsi="Sanskrit Text" w:cs="Sanskrit Text"/>
          <w:lang w:val="en-US"/>
        </w:rPr>
        <w:t>the Convention on Biological Diversity (CBD) and its Nagoya Protocol, the International Treaty on Plant Genetic Resources for Food and Agriculture (ITPGRFA), the Trade</w:t>
      </w:r>
      <w:r w:rsidR="00247480" w:rsidRPr="00430739">
        <w:rPr>
          <w:rFonts w:ascii="Times New Roman" w:hAnsi="Times New Roman" w:cs="Times New Roman"/>
          <w:lang w:val="en-US"/>
        </w:rPr>
        <w:t>‐</w:t>
      </w:r>
      <w:r w:rsidR="00247480" w:rsidRPr="00430739">
        <w:rPr>
          <w:rFonts w:ascii="Sanskrit Text" w:hAnsi="Sanskrit Text" w:cs="Sanskrit Text"/>
          <w:lang w:val="en-US"/>
        </w:rPr>
        <w:t>Related Aspects of Intellectual Property Rights (TRIPS) agreement of the World Trade Organization (WTO), and the International Union for the Protection of New Varieties of Plants (UPOV)</w:t>
      </w:r>
      <w:r w:rsidR="00247480" w:rsidRPr="003B27E6">
        <w:rPr>
          <w:rFonts w:ascii="Sanskrit Text" w:hAnsi="Sanskrit Text" w:cs="Sanskrit Text"/>
          <w:lang w:val="en-US"/>
        </w:rPr>
        <w:t>.</w:t>
      </w:r>
      <w:r w:rsidR="00043991" w:rsidRPr="003B27E6">
        <w:rPr>
          <w:rFonts w:ascii="Sanskrit Text" w:hAnsi="Sanskrit Text" w:cs="Sanskrit Text"/>
          <w:lang w:val="en-US"/>
        </w:rPr>
        <w:t xml:space="preserve"> </w:t>
      </w:r>
    </w:p>
    <w:p w14:paraId="00D01AA5" w14:textId="77777777" w:rsidR="00A61E7E" w:rsidRDefault="00A61E7E" w:rsidP="00711F6E">
      <w:pPr>
        <w:spacing w:after="0"/>
        <w:rPr>
          <w:rFonts w:ascii="Sanskrit Text" w:hAnsi="Sanskrit Text" w:cs="Sanskrit Text"/>
          <w:lang w:val="en-US"/>
        </w:rPr>
      </w:pPr>
    </w:p>
    <w:p w14:paraId="355F1AC0" w14:textId="0B0BF01B" w:rsidR="005E4A86" w:rsidRPr="004B525F" w:rsidRDefault="005E4A86" w:rsidP="00711F6E">
      <w:pPr>
        <w:spacing w:after="0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The aim is to understand the agencies’ roles and activities in national seed </w:t>
      </w:r>
      <w:r w:rsidR="00FB791A" w:rsidRPr="00430739">
        <w:rPr>
          <w:rFonts w:ascii="Sanskrit Text" w:hAnsi="Sanskrit Text" w:cs="Sanskrit Text"/>
          <w:lang w:val="en-US"/>
        </w:rPr>
        <w:t>policy development and implementation</w:t>
      </w:r>
      <w:r w:rsidR="00D0746C" w:rsidRPr="00430739">
        <w:rPr>
          <w:rFonts w:ascii="Sanskrit Text" w:hAnsi="Sanskrit Text" w:cs="Sanskrit Text"/>
          <w:lang w:val="en-US"/>
        </w:rPr>
        <w:t>,</w:t>
      </w:r>
      <w:r w:rsidRPr="00430739">
        <w:rPr>
          <w:rFonts w:ascii="Sanskrit Text" w:hAnsi="Sanskrit Text" w:cs="Sanskrit Text"/>
          <w:lang w:val="en-US"/>
        </w:rPr>
        <w:t xml:space="preserve"> assess their strengths and weaknesses, </w:t>
      </w:r>
      <w:r w:rsidR="00E26DF6" w:rsidRPr="004B525F">
        <w:rPr>
          <w:rFonts w:ascii="Sanskrit Text" w:hAnsi="Sanskrit Text" w:cs="Sanskrit Text"/>
          <w:lang w:val="en-US"/>
        </w:rPr>
        <w:t xml:space="preserve">and how these are affected by </w:t>
      </w:r>
      <w:r w:rsidRPr="00430739">
        <w:rPr>
          <w:rFonts w:ascii="Sanskrit Text" w:hAnsi="Sanskrit Text" w:cs="Sanskrit Text"/>
          <w:lang w:val="en-US"/>
        </w:rPr>
        <w:t>seed governance</w:t>
      </w:r>
      <w:r w:rsidRPr="004B525F">
        <w:rPr>
          <w:rFonts w:ascii="Sanskrit Text" w:hAnsi="Sanskrit Text" w:cs="Sanskrit Text"/>
          <w:lang w:val="en-US"/>
        </w:rPr>
        <w:t xml:space="preserve"> </w:t>
      </w:r>
      <w:r w:rsidR="00E26DF6" w:rsidRPr="004B525F">
        <w:rPr>
          <w:rFonts w:ascii="Sanskrit Text" w:hAnsi="Sanskrit Text" w:cs="Sanskrit Text"/>
          <w:lang w:val="en-US"/>
        </w:rPr>
        <w:t>or</w:t>
      </w:r>
      <w:r w:rsidRPr="00430739">
        <w:rPr>
          <w:rFonts w:ascii="Sanskrit Text" w:hAnsi="Sanskrit Text" w:cs="Sanskrit Text"/>
          <w:lang w:val="en-US"/>
        </w:rPr>
        <w:t xml:space="preserve"> other factors.</w:t>
      </w:r>
      <w:r w:rsidR="00E26DF6" w:rsidRPr="004B525F">
        <w:rPr>
          <w:rFonts w:ascii="Sanskrit Text" w:hAnsi="Sanskrit Text" w:cs="Sanskrit Text"/>
          <w:lang w:val="en-US"/>
        </w:rPr>
        <w:t xml:space="preserve"> </w:t>
      </w:r>
      <w:r w:rsidR="008D37D1" w:rsidRPr="004B525F">
        <w:rPr>
          <w:rFonts w:ascii="Sanskrit Text" w:hAnsi="Sanskrit Text" w:cs="Sanskrit Text"/>
          <w:lang w:val="en-US"/>
        </w:rPr>
        <w:t>We also aim to understand their views on seed system development.</w:t>
      </w:r>
    </w:p>
    <w:p w14:paraId="1C920575" w14:textId="77777777" w:rsidR="005E4A86" w:rsidRPr="00430739" w:rsidRDefault="005E4A86" w:rsidP="005E4A86">
      <w:pPr>
        <w:spacing w:after="0"/>
        <w:rPr>
          <w:rFonts w:ascii="Sanskrit Text" w:hAnsi="Sanskrit Text" w:cs="Sanskrit Text"/>
          <w:lang w:val="en-US"/>
        </w:rPr>
      </w:pPr>
    </w:p>
    <w:p w14:paraId="1B5EA95D" w14:textId="2507376D" w:rsidR="003B27E6" w:rsidRPr="00C557B5" w:rsidRDefault="005E4A86" w:rsidP="00A11833">
      <w:pPr>
        <w:spacing w:after="0"/>
        <w:rPr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The interviewer should interview a </w:t>
      </w:r>
      <w:r w:rsidR="00D02170" w:rsidRPr="00430739">
        <w:rPr>
          <w:rFonts w:ascii="Sanskrit Text" w:hAnsi="Sanskrit Text" w:cs="Sanskrit Text"/>
          <w:lang w:val="en-US"/>
        </w:rPr>
        <w:t>policy</w:t>
      </w:r>
      <w:r w:rsidRPr="00430739">
        <w:rPr>
          <w:rFonts w:ascii="Sanskrit Text" w:hAnsi="Sanskrit Text" w:cs="Sanskrit Text"/>
          <w:lang w:val="en-US"/>
        </w:rPr>
        <w:t xml:space="preserve"> </w:t>
      </w:r>
      <w:r w:rsidR="00D02170" w:rsidRPr="00430739">
        <w:rPr>
          <w:rFonts w:ascii="Sanskrit Text" w:hAnsi="Sanskrit Text" w:cs="Sanskrit Text"/>
          <w:lang w:val="en-US"/>
        </w:rPr>
        <w:t>expert</w:t>
      </w:r>
      <w:r w:rsidRPr="00430739">
        <w:rPr>
          <w:rFonts w:ascii="Sanskrit Text" w:hAnsi="Sanskrit Text" w:cs="Sanskrit Text"/>
          <w:lang w:val="en-US"/>
        </w:rPr>
        <w:t xml:space="preserve"> </w:t>
      </w:r>
      <w:r w:rsidR="001A2E58">
        <w:rPr>
          <w:rFonts w:ascii="Sanskrit Text" w:hAnsi="Sanskrit Text" w:cs="Sanskrit Text"/>
          <w:lang w:val="en-US"/>
        </w:rPr>
        <w:t>or</w:t>
      </w:r>
      <w:r w:rsidRPr="00430739">
        <w:rPr>
          <w:rFonts w:ascii="Sanskrit Text" w:hAnsi="Sanskrit Text" w:cs="Sanskrit Text"/>
          <w:lang w:val="en-US"/>
        </w:rPr>
        <w:t xml:space="preserve"> leaders who know the agency’s roles and activities within the national seed system. </w:t>
      </w:r>
    </w:p>
    <w:p w14:paraId="775CD07D" w14:textId="77777777" w:rsidR="00137FF2" w:rsidRDefault="00137FF2">
      <w:pPr>
        <w:rPr>
          <w:rFonts w:ascii="Sanskrit Text" w:hAnsi="Sanskrit Text" w:cs="Sanskrit Text"/>
          <w:b/>
          <w:lang w:val="en-US"/>
        </w:rPr>
      </w:pPr>
    </w:p>
    <w:p w14:paraId="3E60C723" w14:textId="77777777" w:rsidR="005E4A86" w:rsidRPr="00430739" w:rsidRDefault="005E4A86" w:rsidP="00FD1F80">
      <w:pPr>
        <w:pStyle w:val="Heading2"/>
      </w:pPr>
      <w:r w:rsidRPr="00430739">
        <w:t>Introduction</w:t>
      </w:r>
    </w:p>
    <w:p w14:paraId="21C45073" w14:textId="77777777" w:rsidR="005E4A86" w:rsidRPr="00430739" w:rsidRDefault="005E4A86" w:rsidP="005E4A86">
      <w:pPr>
        <w:spacing w:after="0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Explain the objective and obtain interviewee consent (</w:t>
      </w:r>
      <w:r w:rsidRPr="00D33612">
        <w:rPr>
          <w:rFonts w:ascii="Sanskrit Text" w:hAnsi="Sanskrit Text" w:cs="Sanskrit Text"/>
          <w:i/>
          <w:iCs/>
          <w:lang w:val="en-US"/>
        </w:rPr>
        <w:t>fill out and attach the consent form for KIIs</w:t>
      </w:r>
      <w:r w:rsidRPr="00430739">
        <w:rPr>
          <w:rFonts w:ascii="Sanskrit Text" w:hAnsi="Sanskrit Text" w:cs="Sanskrit Text"/>
          <w:lang w:val="en-US"/>
        </w:rPr>
        <w:t>)</w:t>
      </w:r>
    </w:p>
    <w:p w14:paraId="034F113D" w14:textId="77777777" w:rsidR="005E4A86" w:rsidRPr="00430739" w:rsidRDefault="005E4A86" w:rsidP="005E4A86">
      <w:pPr>
        <w:spacing w:after="0"/>
        <w:rPr>
          <w:rFonts w:ascii="Sanskrit Text" w:hAnsi="Sanskrit Text" w:cs="Sanskrit Text"/>
          <w:lang w:val="en-US"/>
        </w:rPr>
      </w:pPr>
    </w:p>
    <w:p w14:paraId="0B551340" w14:textId="77777777" w:rsidR="005E4A86" w:rsidRPr="00430739" w:rsidRDefault="005E4A86" w:rsidP="00FD1F80">
      <w:pPr>
        <w:pStyle w:val="Heading2"/>
      </w:pPr>
      <w:r w:rsidRPr="00430739">
        <w:t>General information about the organization</w:t>
      </w:r>
    </w:p>
    <w:p w14:paraId="4E106F1F" w14:textId="5727CC50" w:rsidR="00AA0BFC" w:rsidRPr="00430739" w:rsidRDefault="00AA0BFC" w:rsidP="00AA0BFC">
      <w:pPr>
        <w:pStyle w:val="ListParagraph"/>
        <w:numPr>
          <w:ilvl w:val="0"/>
          <w:numId w:val="1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What is the goal of your organization</w:t>
      </w:r>
      <w:r w:rsidRPr="002111EF">
        <w:rPr>
          <w:rFonts w:ascii="Sanskrit Text" w:hAnsi="Sanskrit Text" w:cs="Sanskrit Text"/>
          <w:lang w:val="en-US"/>
        </w:rPr>
        <w:t>/agency</w:t>
      </w:r>
      <w:r w:rsidRPr="00430739">
        <w:rPr>
          <w:rFonts w:ascii="Sanskrit Text" w:hAnsi="Sanskrit Text" w:cs="Sanskrit Text"/>
          <w:lang w:val="en-US"/>
        </w:rPr>
        <w:t xml:space="preserve"> </w:t>
      </w:r>
      <w:r w:rsidRPr="0061441C">
        <w:rPr>
          <w:rFonts w:ascii="Sanskrit Text" w:hAnsi="Sanskrit Text" w:cs="Sanskrit Text"/>
          <w:u w:val="single"/>
          <w:lang w:val="en-US"/>
        </w:rPr>
        <w:t>in general</w:t>
      </w:r>
      <w:r w:rsidRPr="00430739">
        <w:rPr>
          <w:rFonts w:ascii="Sanskrit Text" w:hAnsi="Sanskrit Text" w:cs="Sanskrit Text"/>
          <w:lang w:val="en-US"/>
        </w:rPr>
        <w:t xml:space="preserve">? And specifically </w:t>
      </w:r>
      <w:r w:rsidRPr="0061441C">
        <w:rPr>
          <w:rFonts w:ascii="Sanskrit Text" w:hAnsi="Sanskrit Text" w:cs="Sanskrit Text"/>
          <w:u w:val="single"/>
          <w:lang w:val="en-US"/>
        </w:rPr>
        <w:t>in relation to seed</w:t>
      </w:r>
      <w:r w:rsidRPr="00430739">
        <w:rPr>
          <w:rFonts w:ascii="Sanskrit Text" w:hAnsi="Sanskrit Text" w:cs="Sanskrit Text"/>
          <w:lang w:val="en-US"/>
        </w:rPr>
        <w:t>?</w:t>
      </w:r>
    </w:p>
    <w:p w14:paraId="59D039AB" w14:textId="48441979" w:rsidR="005E4A86" w:rsidRPr="00430739" w:rsidRDefault="005E4A86" w:rsidP="005E4A86">
      <w:pPr>
        <w:pStyle w:val="ListParagraph"/>
        <w:numPr>
          <w:ilvl w:val="0"/>
          <w:numId w:val="1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Can you explain </w:t>
      </w:r>
      <w:r w:rsidR="005B4CE9" w:rsidRPr="00430739">
        <w:rPr>
          <w:rFonts w:ascii="Sanskrit Text" w:hAnsi="Sanskrit Text" w:cs="Sanskrit Text"/>
          <w:lang w:val="en-US"/>
        </w:rPr>
        <w:t xml:space="preserve">the </w:t>
      </w:r>
      <w:r w:rsidR="00434242" w:rsidRPr="00430739">
        <w:rPr>
          <w:rFonts w:ascii="Sanskrit Text" w:hAnsi="Sanskrit Text" w:cs="Sanskrit Text"/>
          <w:lang w:val="en-US"/>
        </w:rPr>
        <w:t>institution’s organizational structure and current mandate</w:t>
      </w:r>
      <w:r w:rsidRPr="00430739">
        <w:rPr>
          <w:rFonts w:ascii="Sanskrit Text" w:hAnsi="Sanskrit Text" w:cs="Sanskrit Text"/>
          <w:lang w:val="en-US"/>
        </w:rPr>
        <w:t xml:space="preserve"> </w:t>
      </w:r>
    </w:p>
    <w:p w14:paraId="7761DE9B" w14:textId="77777777" w:rsidR="005E4A86" w:rsidRPr="00430739" w:rsidRDefault="005E4A86" w:rsidP="005E4A86">
      <w:pPr>
        <w:pStyle w:val="ListParagraph"/>
        <w:numPr>
          <w:ilvl w:val="1"/>
          <w:numId w:val="6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Organizational structure</w:t>
      </w:r>
    </w:p>
    <w:p w14:paraId="00A5D4FA" w14:textId="77777777" w:rsidR="005E4A86" w:rsidRPr="00430739" w:rsidRDefault="005E4A86" w:rsidP="005E4A86">
      <w:pPr>
        <w:pStyle w:val="ListParagraph"/>
        <w:numPr>
          <w:ilvl w:val="1"/>
          <w:numId w:val="6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Mandates/responsibilities</w:t>
      </w:r>
    </w:p>
    <w:p w14:paraId="0936B771" w14:textId="77777777" w:rsidR="005E4A86" w:rsidRPr="00430739" w:rsidRDefault="005E4A86" w:rsidP="005E4A86">
      <w:pPr>
        <w:spacing w:after="0"/>
        <w:rPr>
          <w:rFonts w:ascii="Sanskrit Text" w:hAnsi="Sanskrit Text" w:cs="Sanskrit Text"/>
          <w:lang w:val="en-US"/>
        </w:rPr>
      </w:pPr>
    </w:p>
    <w:p w14:paraId="7633791F" w14:textId="50F11EB9" w:rsidR="00EA18C5" w:rsidRPr="00240C83" w:rsidRDefault="00D16B10" w:rsidP="00FD1F80">
      <w:pPr>
        <w:pStyle w:val="Heading2"/>
      </w:pPr>
      <w:r>
        <w:lastRenderedPageBreak/>
        <w:t>Variety development and management</w:t>
      </w:r>
    </w:p>
    <w:p w14:paraId="734F4D38" w14:textId="652276C6" w:rsidR="005E4A86" w:rsidRPr="00EA18C5" w:rsidRDefault="00CA0FF5" w:rsidP="00EA18C5">
      <w:pPr>
        <w:pStyle w:val="ListParagraph"/>
        <w:spacing w:after="0"/>
        <w:rPr>
          <w:rFonts w:ascii="Sanskrit Text" w:hAnsi="Sanskrit Text" w:cs="Sanskrit Text"/>
          <w:b/>
          <w:i/>
          <w:iCs/>
          <w:lang w:val="en-US"/>
        </w:rPr>
      </w:pPr>
      <w:r w:rsidRPr="00EA18C5">
        <w:rPr>
          <w:rFonts w:ascii="Sanskrit Text" w:hAnsi="Sanskrit Text" w:cs="Sanskrit Text"/>
          <w:b/>
          <w:i/>
          <w:iCs/>
          <w:lang w:val="en-US"/>
        </w:rPr>
        <w:t>PGRFA conservation, access, and sustainable use</w:t>
      </w:r>
    </w:p>
    <w:p w14:paraId="59C7B870" w14:textId="77777777" w:rsidR="00372545" w:rsidRPr="00430739" w:rsidRDefault="00402DD1" w:rsidP="00A43943">
      <w:pPr>
        <w:pStyle w:val="ListParagraph"/>
        <w:numPr>
          <w:ilvl w:val="0"/>
          <w:numId w:val="9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What are the main policies and regulatory frameworks relating to PGRFA conservation, access, and use? </w:t>
      </w:r>
    </w:p>
    <w:p w14:paraId="7A1573CD" w14:textId="52D740DC" w:rsidR="00372545" w:rsidRPr="00430739" w:rsidRDefault="00E22CEA" w:rsidP="00372545">
      <w:pPr>
        <w:pStyle w:val="ListParagraph"/>
        <w:numPr>
          <w:ilvl w:val="1"/>
          <w:numId w:val="9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National c</w:t>
      </w:r>
      <w:r w:rsidR="00372545" w:rsidRPr="00430739">
        <w:rPr>
          <w:rFonts w:ascii="Sanskrit Text" w:hAnsi="Sanskrit Text" w:cs="Sanskrit Text"/>
          <w:lang w:val="en-US"/>
        </w:rPr>
        <w:t>onservation strategies</w:t>
      </w:r>
      <w:r w:rsidRPr="00430739">
        <w:rPr>
          <w:rFonts w:ascii="Sanskrit Text" w:hAnsi="Sanskrit Text" w:cs="Sanskrit Text"/>
          <w:lang w:val="en-US"/>
        </w:rPr>
        <w:t>/plans</w:t>
      </w:r>
      <w:r w:rsidR="00372545" w:rsidRPr="00430739">
        <w:rPr>
          <w:rFonts w:ascii="Sanskrit Text" w:hAnsi="Sanskrit Text" w:cs="Sanskrit Text"/>
          <w:lang w:val="en-US"/>
        </w:rPr>
        <w:t xml:space="preserve"> (</w:t>
      </w:r>
      <w:r w:rsidR="00C14390" w:rsidRPr="00430739">
        <w:rPr>
          <w:rFonts w:ascii="Sanskrit Text" w:hAnsi="Sanskrit Text" w:cs="Sanskrit Text"/>
          <w:lang w:val="en-US"/>
        </w:rPr>
        <w:t>in-situ, on-</w:t>
      </w:r>
      <w:r w:rsidR="00C71AEF" w:rsidRPr="00430739">
        <w:rPr>
          <w:rFonts w:ascii="Sanskrit Text" w:hAnsi="Sanskrit Text" w:cs="Sanskrit Text"/>
          <w:lang w:val="en-US"/>
        </w:rPr>
        <w:t>farm, ex-situ)</w:t>
      </w:r>
    </w:p>
    <w:p w14:paraId="240884C6" w14:textId="7406668B" w:rsidR="00372545" w:rsidRPr="00430739" w:rsidRDefault="00372545" w:rsidP="00372545">
      <w:pPr>
        <w:pStyle w:val="ListParagraph"/>
        <w:numPr>
          <w:ilvl w:val="1"/>
          <w:numId w:val="9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National access policy and law</w:t>
      </w:r>
      <w:r w:rsidR="00372D7D" w:rsidRPr="00430739">
        <w:rPr>
          <w:rFonts w:ascii="Sanskrit Text" w:hAnsi="Sanskrit Text" w:cs="Sanskrit Text"/>
          <w:lang w:val="en-US"/>
        </w:rPr>
        <w:t>s</w:t>
      </w:r>
      <w:r w:rsidR="000D3492" w:rsidRPr="00430739">
        <w:rPr>
          <w:rFonts w:ascii="Sanskrit Text" w:hAnsi="Sanskrit Text" w:cs="Sanskrit Text"/>
          <w:lang w:val="en-US"/>
        </w:rPr>
        <w:t xml:space="preserve"> </w:t>
      </w:r>
    </w:p>
    <w:p w14:paraId="004A90D1" w14:textId="027B3826" w:rsidR="000608DC" w:rsidRPr="00430739" w:rsidRDefault="000608DC" w:rsidP="00C555AE">
      <w:pPr>
        <w:pStyle w:val="ListParagraph"/>
        <w:numPr>
          <w:ilvl w:val="0"/>
          <w:numId w:val="24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Can you explain </w:t>
      </w:r>
      <w:r w:rsidR="002C7C53" w:rsidRPr="00430739">
        <w:rPr>
          <w:rFonts w:ascii="Sanskrit Text" w:hAnsi="Sanskrit Text" w:cs="Sanskrit Text"/>
          <w:lang w:val="en-US"/>
        </w:rPr>
        <w:t xml:space="preserve">how these </w:t>
      </w:r>
      <w:r w:rsidRPr="00430739">
        <w:rPr>
          <w:rFonts w:ascii="Sanskrit Text" w:hAnsi="Sanskrit Text" w:cs="Sanskrit Text"/>
          <w:lang w:val="en-US"/>
        </w:rPr>
        <w:t>polic</w:t>
      </w:r>
      <w:r w:rsidR="002C7C53" w:rsidRPr="00430739">
        <w:rPr>
          <w:rFonts w:ascii="Sanskrit Text" w:hAnsi="Sanskrit Text" w:cs="Sanskrit Text"/>
          <w:lang w:val="en-US"/>
        </w:rPr>
        <w:t>ies and regulations were formulated</w:t>
      </w:r>
      <w:r w:rsidRPr="00430739">
        <w:rPr>
          <w:rFonts w:ascii="Sanskrit Text" w:hAnsi="Sanskrit Text" w:cs="Sanskrit Text"/>
          <w:lang w:val="en-US"/>
        </w:rPr>
        <w:t xml:space="preserve">, </w:t>
      </w:r>
      <w:r w:rsidR="00EC20C0" w:rsidRPr="00430739">
        <w:rPr>
          <w:rFonts w:ascii="Sanskrit Text" w:hAnsi="Sanskrit Text" w:cs="Sanskrit Text"/>
          <w:lang w:val="en-US"/>
        </w:rPr>
        <w:t xml:space="preserve">including the stakeholders </w:t>
      </w:r>
      <w:r w:rsidR="00636350" w:rsidRPr="00430739">
        <w:rPr>
          <w:rFonts w:ascii="Sanskrit Text" w:hAnsi="Sanskrit Text" w:cs="Sanskrit Text"/>
          <w:lang w:val="en-US"/>
        </w:rPr>
        <w:t xml:space="preserve">that </w:t>
      </w:r>
      <w:r w:rsidR="00C555AE" w:rsidRPr="00430739">
        <w:rPr>
          <w:rFonts w:ascii="Sanskrit Text" w:hAnsi="Sanskrit Text" w:cs="Sanskrit Text"/>
          <w:lang w:val="en-US"/>
        </w:rPr>
        <w:t>participate</w:t>
      </w:r>
      <w:r w:rsidR="00A94A26" w:rsidRPr="00430739">
        <w:rPr>
          <w:rFonts w:ascii="Sanskrit Text" w:hAnsi="Sanskrit Text" w:cs="Sanskrit Text"/>
          <w:lang w:val="en-US"/>
        </w:rPr>
        <w:t>d</w:t>
      </w:r>
      <w:r w:rsidR="00E87AEC" w:rsidRPr="00430739">
        <w:rPr>
          <w:rFonts w:ascii="Sanskrit Text" w:hAnsi="Sanskrit Text" w:cs="Sanskrit Text"/>
          <w:lang w:val="en-US"/>
        </w:rPr>
        <w:t xml:space="preserve"> and </w:t>
      </w:r>
      <w:r w:rsidR="00636350" w:rsidRPr="00430739">
        <w:rPr>
          <w:rFonts w:ascii="Sanskrit Text" w:hAnsi="Sanskrit Text" w:cs="Sanskrit Text"/>
          <w:lang w:val="en-US"/>
        </w:rPr>
        <w:t xml:space="preserve">those that </w:t>
      </w:r>
      <w:r w:rsidR="00C555AE" w:rsidRPr="00430739">
        <w:rPr>
          <w:rFonts w:ascii="Sanskrit Text" w:hAnsi="Sanskrit Text" w:cs="Sanskrit Text"/>
          <w:lang w:val="en-US"/>
        </w:rPr>
        <w:t>are excluded</w:t>
      </w:r>
      <w:r w:rsidR="006B47BA" w:rsidRPr="00430739">
        <w:rPr>
          <w:rFonts w:ascii="Sanskrit Text" w:hAnsi="Sanskrit Text" w:cs="Sanskrit Text"/>
          <w:lang w:val="en-US"/>
        </w:rPr>
        <w:t xml:space="preserve">? If some are excluded, </w:t>
      </w:r>
      <w:r w:rsidR="00932EE7" w:rsidRPr="00430739">
        <w:rPr>
          <w:rFonts w:ascii="Sanskrit Text" w:hAnsi="Sanskrit Text" w:cs="Sanskrit Text"/>
          <w:lang w:val="en-US"/>
        </w:rPr>
        <w:t xml:space="preserve">which ones and </w:t>
      </w:r>
      <w:r w:rsidR="00C555AE" w:rsidRPr="00430739">
        <w:rPr>
          <w:rFonts w:ascii="Sanskrit Text" w:hAnsi="Sanskrit Text" w:cs="Sanskrit Text"/>
          <w:lang w:val="en-US"/>
        </w:rPr>
        <w:t xml:space="preserve">why? </w:t>
      </w:r>
    </w:p>
    <w:p w14:paraId="06584844" w14:textId="1C180B31" w:rsidR="001549B2" w:rsidRPr="00430739" w:rsidRDefault="002A2B73" w:rsidP="001549B2">
      <w:pPr>
        <w:pStyle w:val="ListParagraph"/>
        <w:numPr>
          <w:ilvl w:val="0"/>
          <w:numId w:val="24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What institutional arrangements </w:t>
      </w:r>
      <w:r w:rsidR="00233C59" w:rsidRPr="00430739">
        <w:rPr>
          <w:rFonts w:ascii="Sanskrit Text" w:hAnsi="Sanskrit Text" w:cs="Sanskrit Text"/>
          <w:lang w:val="en-US"/>
        </w:rPr>
        <w:t xml:space="preserve">exist </w:t>
      </w:r>
      <w:r w:rsidRPr="00430739">
        <w:rPr>
          <w:rFonts w:ascii="Sanskrit Text" w:hAnsi="Sanskrit Text" w:cs="Sanskrit Text"/>
          <w:lang w:val="en-US"/>
        </w:rPr>
        <w:t xml:space="preserve">among actors involved in PGRFA conservation, access, and use at the local and national levels? </w:t>
      </w:r>
    </w:p>
    <w:p w14:paraId="6A574D46" w14:textId="10AB1A3B" w:rsidR="006842DD" w:rsidRPr="00430739" w:rsidRDefault="00925901" w:rsidP="00D26CB3">
      <w:pPr>
        <w:pStyle w:val="ListParagraph"/>
        <w:numPr>
          <w:ilvl w:val="1"/>
          <w:numId w:val="24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What a</w:t>
      </w:r>
      <w:r w:rsidR="00251542" w:rsidRPr="00430739">
        <w:rPr>
          <w:rFonts w:ascii="Sanskrit Text" w:hAnsi="Sanskrit Text" w:cs="Sanskrit Text"/>
          <w:lang w:val="en-US"/>
        </w:rPr>
        <w:t>ctor</w:t>
      </w:r>
      <w:r w:rsidR="00E70B89" w:rsidRPr="00430739">
        <w:rPr>
          <w:rFonts w:ascii="Sanskrit Text" w:hAnsi="Sanskrit Text" w:cs="Sanskrit Text"/>
          <w:lang w:val="en-US"/>
        </w:rPr>
        <w:t>s</w:t>
      </w:r>
      <w:r w:rsidR="00B473B3" w:rsidRPr="00430739">
        <w:rPr>
          <w:rFonts w:ascii="Sanskrit Text" w:hAnsi="Sanskrit Text" w:cs="Sanskrit Text"/>
          <w:lang w:val="en-US"/>
        </w:rPr>
        <w:t xml:space="preserve"> </w:t>
      </w:r>
      <w:r w:rsidRPr="00430739">
        <w:rPr>
          <w:rFonts w:ascii="Sanskrit Text" w:hAnsi="Sanskrit Text" w:cs="Sanskrit Text"/>
          <w:lang w:val="en-US"/>
        </w:rPr>
        <w:t xml:space="preserve">play which role </w:t>
      </w:r>
      <w:r w:rsidR="00B473B3" w:rsidRPr="00430739">
        <w:rPr>
          <w:rFonts w:ascii="Sanskrit Text" w:hAnsi="Sanskrit Text" w:cs="Sanskrit Text"/>
          <w:lang w:val="en-US"/>
        </w:rPr>
        <w:t xml:space="preserve">in </w:t>
      </w:r>
      <w:r w:rsidRPr="00430739">
        <w:rPr>
          <w:rFonts w:ascii="Sanskrit Text" w:hAnsi="Sanskrit Text" w:cs="Sanskrit Text"/>
          <w:lang w:val="en-US"/>
        </w:rPr>
        <w:t>PGRFA c</w:t>
      </w:r>
      <w:r w:rsidR="00B473B3" w:rsidRPr="00430739">
        <w:rPr>
          <w:rFonts w:ascii="Sanskrit Text" w:hAnsi="Sanskrit Text" w:cs="Sanskrit Text"/>
          <w:lang w:val="en-US"/>
        </w:rPr>
        <w:t>onservation</w:t>
      </w:r>
    </w:p>
    <w:p w14:paraId="017787B4" w14:textId="1E8A7194" w:rsidR="006A2F3E" w:rsidRPr="00430739" w:rsidRDefault="002A2B73" w:rsidP="00173316">
      <w:pPr>
        <w:pStyle w:val="ListParagraph"/>
        <w:numPr>
          <w:ilvl w:val="1"/>
          <w:numId w:val="24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How well are </w:t>
      </w:r>
      <w:r w:rsidR="008E0226" w:rsidRPr="00430739">
        <w:rPr>
          <w:rFonts w:ascii="Sanskrit Text" w:hAnsi="Sanskrit Text" w:cs="Sanskrit Text"/>
          <w:lang w:val="en-US"/>
        </w:rPr>
        <w:t>actors’ conservation</w:t>
      </w:r>
      <w:r w:rsidR="00575810" w:rsidRPr="00430739">
        <w:rPr>
          <w:rFonts w:ascii="Sanskrit Text" w:hAnsi="Sanskrit Text" w:cs="Sanskrit Text"/>
          <w:lang w:val="en-US"/>
        </w:rPr>
        <w:t>, access,</w:t>
      </w:r>
      <w:r w:rsidR="008E0226" w:rsidRPr="00430739">
        <w:rPr>
          <w:rFonts w:ascii="Sanskrit Text" w:hAnsi="Sanskrit Text" w:cs="Sanskrit Text"/>
          <w:lang w:val="en-US"/>
        </w:rPr>
        <w:t xml:space="preserve"> </w:t>
      </w:r>
      <w:r w:rsidR="00575810" w:rsidRPr="00430739">
        <w:rPr>
          <w:rFonts w:ascii="Sanskrit Text" w:hAnsi="Sanskrit Text" w:cs="Sanskrit Text"/>
          <w:lang w:val="en-US"/>
        </w:rPr>
        <w:t xml:space="preserve">and use </w:t>
      </w:r>
      <w:r w:rsidRPr="00430739">
        <w:rPr>
          <w:rFonts w:ascii="Sanskrit Text" w:hAnsi="Sanskrit Text" w:cs="Sanskrit Text"/>
          <w:lang w:val="en-US"/>
        </w:rPr>
        <w:t xml:space="preserve">activities coordinated </w:t>
      </w:r>
    </w:p>
    <w:p w14:paraId="3852505A" w14:textId="75103AAC" w:rsidR="00402DD1" w:rsidRPr="00430739" w:rsidRDefault="00402DD1" w:rsidP="0061441C">
      <w:pPr>
        <w:pStyle w:val="ListParagraph"/>
        <w:numPr>
          <w:ilvl w:val="0"/>
          <w:numId w:val="24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To what extent are </w:t>
      </w:r>
      <w:r w:rsidR="00FC696B" w:rsidRPr="00430739">
        <w:rPr>
          <w:rFonts w:ascii="Sanskrit Text" w:hAnsi="Sanskrit Text" w:cs="Sanskrit Text"/>
          <w:lang w:val="en-US"/>
        </w:rPr>
        <w:t xml:space="preserve">existing policies on conservation, access, and use </w:t>
      </w:r>
      <w:r w:rsidRPr="00430739">
        <w:rPr>
          <w:rFonts w:ascii="Sanskrit Text" w:hAnsi="Sanskrit Text" w:cs="Sanskrit Text"/>
          <w:lang w:val="en-US"/>
        </w:rPr>
        <w:t>implemented? What national-level programs exist on the ground</w:t>
      </w:r>
      <w:r w:rsidR="007261BE" w:rsidRPr="00430739">
        <w:rPr>
          <w:rFonts w:ascii="Sanskrit Text" w:hAnsi="Sanskrit Text" w:cs="Sanskrit Text"/>
          <w:lang w:val="en-US"/>
        </w:rPr>
        <w:t>, and how are they funded</w:t>
      </w:r>
      <w:r w:rsidRPr="00430739">
        <w:rPr>
          <w:rFonts w:ascii="Sanskrit Text" w:hAnsi="Sanskrit Text" w:cs="Sanskrit Text"/>
          <w:lang w:val="en-US"/>
        </w:rPr>
        <w:t>?</w:t>
      </w:r>
    </w:p>
    <w:p w14:paraId="1EEF294B" w14:textId="7F7C71B2" w:rsidR="009470FA" w:rsidRPr="00430739" w:rsidRDefault="009470FA" w:rsidP="0061441C">
      <w:pPr>
        <w:pStyle w:val="ListParagraph"/>
        <w:numPr>
          <w:ilvl w:val="0"/>
          <w:numId w:val="24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How do the</w:t>
      </w:r>
      <w:r w:rsidR="00B96E0C" w:rsidRPr="00430739">
        <w:rPr>
          <w:rFonts w:ascii="Sanskrit Text" w:hAnsi="Sanskrit Text" w:cs="Sanskrit Text"/>
          <w:lang w:val="en-US"/>
        </w:rPr>
        <w:t xml:space="preserve"> country’s </w:t>
      </w:r>
      <w:r w:rsidR="00B51A3F" w:rsidRPr="00430739">
        <w:rPr>
          <w:rFonts w:ascii="Sanskrit Text" w:hAnsi="Sanskrit Text" w:cs="Sanskrit Text"/>
          <w:lang w:val="en-US"/>
        </w:rPr>
        <w:t xml:space="preserve">policies and </w:t>
      </w:r>
      <w:r w:rsidRPr="00430739">
        <w:rPr>
          <w:rFonts w:ascii="Sanskrit Text" w:hAnsi="Sanskrit Text" w:cs="Sanskrit Text"/>
          <w:lang w:val="en-US"/>
        </w:rPr>
        <w:t>governance arrangements support or constrain the conservation, access, and sustainable use of crop diversity?</w:t>
      </w:r>
    </w:p>
    <w:p w14:paraId="4CE1D7BE" w14:textId="6FE33395" w:rsidR="00FC696B" w:rsidRPr="00EA18C5" w:rsidRDefault="007B42DB" w:rsidP="00240C83">
      <w:pPr>
        <w:spacing w:after="0"/>
        <w:ind w:left="360"/>
        <w:rPr>
          <w:rFonts w:ascii="Sanskrit Text" w:hAnsi="Sanskrit Text" w:cs="Sanskrit Text"/>
          <w:b/>
          <w:bCs/>
          <w:i/>
          <w:iCs/>
          <w:lang w:val="en-US"/>
        </w:rPr>
      </w:pPr>
      <w:r w:rsidRPr="00EA18C5">
        <w:rPr>
          <w:rFonts w:ascii="Sanskrit Text" w:hAnsi="Sanskrit Text" w:cs="Sanskrit Text"/>
          <w:b/>
          <w:bCs/>
          <w:i/>
          <w:iCs/>
          <w:lang w:val="en-US"/>
        </w:rPr>
        <w:t>Plant breeding, variety trials, selection, registration, and release</w:t>
      </w:r>
    </w:p>
    <w:p w14:paraId="47CB5FAE" w14:textId="267A1AA6" w:rsidR="00353731" w:rsidRPr="00D33612" w:rsidRDefault="001E2812" w:rsidP="00D33612">
      <w:pPr>
        <w:pStyle w:val="ListParagraph"/>
        <w:numPr>
          <w:ilvl w:val="0"/>
          <w:numId w:val="24"/>
        </w:numPr>
        <w:rPr>
          <w:rFonts w:ascii="Sanskrit Text" w:hAnsi="Sanskrit Text" w:cs="Sanskrit Text"/>
          <w:lang w:val="en-US"/>
        </w:rPr>
      </w:pPr>
      <w:r w:rsidRPr="00D33612">
        <w:rPr>
          <w:rFonts w:ascii="Sanskrit Text" w:hAnsi="Sanskrit Text" w:cs="Sanskrit Text"/>
          <w:lang w:val="en-US"/>
        </w:rPr>
        <w:t xml:space="preserve">What are the main policies and regulatory frameworks relating to plant breeding, variety trials, selection, registration, and release? </w:t>
      </w:r>
      <w:r w:rsidR="005D7133" w:rsidRPr="00D33612">
        <w:rPr>
          <w:rFonts w:ascii="Sanskrit Text" w:hAnsi="Sanskrit Text" w:cs="Sanskrit Text"/>
          <w:lang w:val="en-US"/>
        </w:rPr>
        <w:t xml:space="preserve">Explain </w:t>
      </w:r>
      <w:r w:rsidR="00334BB0" w:rsidRPr="00D33612">
        <w:rPr>
          <w:rFonts w:ascii="Sanskrit Text" w:hAnsi="Sanskrit Text" w:cs="Sanskrit Text"/>
          <w:lang w:val="en-US"/>
        </w:rPr>
        <w:t xml:space="preserve">constraints and </w:t>
      </w:r>
      <w:r w:rsidR="001A5C6D" w:rsidRPr="00D33612">
        <w:rPr>
          <w:rFonts w:ascii="Sanskrit Text" w:hAnsi="Sanskrit Text" w:cs="Sanskrit Text"/>
          <w:lang w:val="en-US"/>
        </w:rPr>
        <w:t xml:space="preserve">opportunities </w:t>
      </w:r>
      <w:r w:rsidR="001D093B" w:rsidRPr="00D33612">
        <w:rPr>
          <w:rFonts w:ascii="Sanskrit Text" w:hAnsi="Sanskrit Text" w:cs="Sanskrit Text"/>
          <w:lang w:val="en-US"/>
        </w:rPr>
        <w:t>regarding</w:t>
      </w:r>
      <w:r w:rsidR="009B1B37" w:rsidRPr="00D33612">
        <w:rPr>
          <w:rFonts w:ascii="Sanskrit Text" w:hAnsi="Sanskrit Text" w:cs="Sanskrit Text"/>
          <w:lang w:val="en-US"/>
        </w:rPr>
        <w:t xml:space="preserve"> </w:t>
      </w:r>
      <w:r w:rsidR="005A5545" w:rsidRPr="00D33612">
        <w:rPr>
          <w:rFonts w:ascii="Sanskrit Text" w:hAnsi="Sanskrit Text" w:cs="Sanskrit Text"/>
          <w:lang w:val="en-US"/>
        </w:rPr>
        <w:t xml:space="preserve">the impacts of </w:t>
      </w:r>
      <w:r w:rsidR="002A641A" w:rsidRPr="00D33612">
        <w:rPr>
          <w:rFonts w:ascii="Sanskrit Text" w:hAnsi="Sanskrit Text" w:cs="Sanskrit Text"/>
          <w:lang w:val="en-US"/>
        </w:rPr>
        <w:t xml:space="preserve">these </w:t>
      </w:r>
      <w:r w:rsidR="009B1B37" w:rsidRPr="00D33612">
        <w:rPr>
          <w:rFonts w:ascii="Sanskrit Text" w:hAnsi="Sanskrit Text" w:cs="Sanskrit Text"/>
          <w:lang w:val="en-US"/>
        </w:rPr>
        <w:t>policy framework</w:t>
      </w:r>
      <w:r w:rsidR="002A641A" w:rsidRPr="00D33612">
        <w:rPr>
          <w:rFonts w:ascii="Sanskrit Text" w:hAnsi="Sanskrit Text" w:cs="Sanskrit Text"/>
          <w:lang w:val="en-US"/>
        </w:rPr>
        <w:t>s on</w:t>
      </w:r>
      <w:r w:rsidR="009B1B37" w:rsidRPr="00D33612">
        <w:rPr>
          <w:rFonts w:ascii="Sanskrit Text" w:hAnsi="Sanskrit Text" w:cs="Sanskrit Text"/>
          <w:lang w:val="en-US"/>
        </w:rPr>
        <w:t>:</w:t>
      </w:r>
    </w:p>
    <w:p w14:paraId="3AF4DC5B" w14:textId="52FEE54E" w:rsidR="00E36F8C" w:rsidRPr="00430739" w:rsidRDefault="005A5545" w:rsidP="00D26CB3">
      <w:pPr>
        <w:pStyle w:val="ListParagraph"/>
        <w:numPr>
          <w:ilvl w:val="1"/>
          <w:numId w:val="28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Crop p</w:t>
      </w:r>
      <w:r w:rsidR="00821061" w:rsidRPr="00430739">
        <w:rPr>
          <w:rFonts w:ascii="Sanskrit Text" w:hAnsi="Sanskrit Text" w:cs="Sanskrit Text"/>
          <w:lang w:val="en-US"/>
        </w:rPr>
        <w:t>riorit</w:t>
      </w:r>
      <w:r w:rsidRPr="00430739">
        <w:rPr>
          <w:rFonts w:ascii="Sanskrit Text" w:hAnsi="Sanskrit Text" w:cs="Sanskrit Text"/>
          <w:lang w:val="en-US"/>
        </w:rPr>
        <w:t>iz</w:t>
      </w:r>
      <w:r w:rsidR="003B58FF">
        <w:rPr>
          <w:rFonts w:ascii="Sanskrit Text" w:hAnsi="Sanskrit Text" w:cs="Sanskrit Text"/>
          <w:lang w:val="en-US"/>
        </w:rPr>
        <w:t xml:space="preserve">ation </w:t>
      </w:r>
      <w:r w:rsidR="00821061" w:rsidRPr="00430739">
        <w:rPr>
          <w:rFonts w:ascii="Sanskrit Text" w:hAnsi="Sanskrit Text" w:cs="Sanskrit Text"/>
          <w:lang w:val="en-US"/>
        </w:rPr>
        <w:t xml:space="preserve">for </w:t>
      </w:r>
      <w:r w:rsidR="00C2495C" w:rsidRPr="00430739">
        <w:rPr>
          <w:rFonts w:ascii="Sanskrit Text" w:hAnsi="Sanskrit Text" w:cs="Sanskrit Text"/>
          <w:lang w:val="en-US"/>
        </w:rPr>
        <w:t>p</w:t>
      </w:r>
      <w:r w:rsidR="009F10F6" w:rsidRPr="00430739">
        <w:rPr>
          <w:rFonts w:ascii="Sanskrit Text" w:hAnsi="Sanskrit Text" w:cs="Sanskrit Text"/>
          <w:lang w:val="en-US"/>
        </w:rPr>
        <w:t>lant breeding</w:t>
      </w:r>
      <w:r w:rsidR="00C2495C" w:rsidRPr="00430739">
        <w:rPr>
          <w:rFonts w:ascii="Sanskrit Text" w:hAnsi="Sanskrit Text" w:cs="Sanskrit Text"/>
          <w:lang w:val="en-US"/>
        </w:rPr>
        <w:t xml:space="preserve"> </w:t>
      </w:r>
    </w:p>
    <w:p w14:paraId="3DED2CEA" w14:textId="7296A00A" w:rsidR="00C47136" w:rsidRPr="00430739" w:rsidRDefault="00016ABE" w:rsidP="00D26CB3">
      <w:pPr>
        <w:pStyle w:val="ListParagraph"/>
        <w:numPr>
          <w:ilvl w:val="1"/>
          <w:numId w:val="28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The efficiency of </w:t>
      </w:r>
      <w:r w:rsidR="0002340E" w:rsidRPr="00430739">
        <w:rPr>
          <w:rFonts w:ascii="Sanskrit Text" w:hAnsi="Sanskrit Text" w:cs="Sanskrit Text"/>
          <w:lang w:val="en-US"/>
        </w:rPr>
        <w:t xml:space="preserve">new plant </w:t>
      </w:r>
      <w:r w:rsidRPr="00430739">
        <w:rPr>
          <w:rFonts w:ascii="Sanskrit Text" w:hAnsi="Sanskrit Text" w:cs="Sanskrit Text"/>
          <w:lang w:val="en-US"/>
        </w:rPr>
        <w:t>v</w:t>
      </w:r>
      <w:r w:rsidR="00C47136" w:rsidRPr="00430739">
        <w:rPr>
          <w:rFonts w:ascii="Sanskrit Text" w:hAnsi="Sanskrit Text" w:cs="Sanskrit Text"/>
          <w:lang w:val="en-US"/>
        </w:rPr>
        <w:t xml:space="preserve">ariety </w:t>
      </w:r>
      <w:r w:rsidR="007612B3" w:rsidRPr="00430739">
        <w:rPr>
          <w:rFonts w:ascii="Sanskrit Text" w:hAnsi="Sanskrit Text" w:cs="Sanskrit Text"/>
          <w:lang w:val="en-US"/>
        </w:rPr>
        <w:t>releases</w:t>
      </w:r>
      <w:r w:rsidR="00C47136" w:rsidRPr="00430739">
        <w:rPr>
          <w:rFonts w:ascii="Sanskrit Text" w:hAnsi="Sanskrit Text" w:cs="Sanskrit Text"/>
          <w:lang w:val="en-US"/>
        </w:rPr>
        <w:t xml:space="preserve"> and registration</w:t>
      </w:r>
      <w:r w:rsidR="005759DC" w:rsidRPr="00430739">
        <w:rPr>
          <w:rFonts w:ascii="Sanskrit Text" w:hAnsi="Sanskrit Text" w:cs="Sanskrit Text"/>
          <w:lang w:val="en-US"/>
        </w:rPr>
        <w:t xml:space="preserve"> </w:t>
      </w:r>
    </w:p>
    <w:p w14:paraId="373AA11D" w14:textId="2027E3AA" w:rsidR="003B1B75" w:rsidRPr="00430739" w:rsidRDefault="00DB338D" w:rsidP="00173316">
      <w:pPr>
        <w:pStyle w:val="ListParagraph"/>
        <w:numPr>
          <w:ilvl w:val="1"/>
          <w:numId w:val="26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Governing</w:t>
      </w:r>
      <w:r w:rsidR="007612B3" w:rsidRPr="00430739">
        <w:rPr>
          <w:rFonts w:ascii="Sanskrit Text" w:hAnsi="Sanskrit Text" w:cs="Sanskrit Text"/>
          <w:lang w:val="en-US"/>
        </w:rPr>
        <w:t xml:space="preserve"> f</w:t>
      </w:r>
      <w:r w:rsidR="003B1B75" w:rsidRPr="00430739">
        <w:rPr>
          <w:rFonts w:ascii="Sanskrit Text" w:hAnsi="Sanskrit Text" w:cs="Sanskrit Text"/>
          <w:lang w:val="en-US"/>
        </w:rPr>
        <w:t>armers’ and breeders’ rights</w:t>
      </w:r>
      <w:r w:rsidR="00DA44AA" w:rsidRPr="00430739">
        <w:rPr>
          <w:rFonts w:ascii="Sanskrit Text" w:hAnsi="Sanskrit Text" w:cs="Sanskrit Text"/>
          <w:lang w:val="en-US"/>
        </w:rPr>
        <w:t xml:space="preserve"> </w:t>
      </w:r>
    </w:p>
    <w:p w14:paraId="44038F44" w14:textId="3555B83E" w:rsidR="008B7E4C" w:rsidRPr="00430739" w:rsidRDefault="007F14CF" w:rsidP="00173316">
      <w:pPr>
        <w:pStyle w:val="ListParagraph"/>
        <w:numPr>
          <w:ilvl w:val="1"/>
          <w:numId w:val="26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Registration of farmers’ varieties</w:t>
      </w:r>
      <w:r w:rsidR="00DA2801" w:rsidRPr="00430739">
        <w:rPr>
          <w:rFonts w:ascii="Sanskrit Text" w:hAnsi="Sanskrit Text" w:cs="Sanskrit Text"/>
          <w:lang w:val="en-US"/>
        </w:rPr>
        <w:t xml:space="preserve"> (</w:t>
      </w:r>
      <w:r w:rsidR="005C6812" w:rsidRPr="00430739">
        <w:rPr>
          <w:rFonts w:ascii="Sanskrit Text" w:hAnsi="Sanskrit Text" w:cs="Sanskrit Text"/>
          <w:lang w:val="en-US"/>
        </w:rPr>
        <w:t>if allowed</w:t>
      </w:r>
      <w:r w:rsidR="00CD4EE0" w:rsidRPr="00430739">
        <w:rPr>
          <w:rFonts w:ascii="Sanskrit Text" w:hAnsi="Sanskrit Text" w:cs="Sanskrit Text"/>
          <w:lang w:val="en-US"/>
        </w:rPr>
        <w:t xml:space="preserve"> and why</w:t>
      </w:r>
      <w:r w:rsidR="005D03F1" w:rsidRPr="00430739">
        <w:rPr>
          <w:rFonts w:ascii="Sanskrit Text" w:hAnsi="Sanskrit Text" w:cs="Sanskrit Text"/>
          <w:lang w:val="en-US"/>
        </w:rPr>
        <w:t>,</w:t>
      </w:r>
      <w:r w:rsidR="00CD4EE0" w:rsidRPr="00430739">
        <w:rPr>
          <w:rFonts w:ascii="Sanskrit Text" w:hAnsi="Sanskrit Text" w:cs="Sanskrit Text"/>
          <w:lang w:val="en-US"/>
        </w:rPr>
        <w:t xml:space="preserve"> </w:t>
      </w:r>
      <w:r w:rsidR="0054130F" w:rsidRPr="00430739">
        <w:rPr>
          <w:rFonts w:ascii="Sanskrit Text" w:hAnsi="Sanskrit Text" w:cs="Sanskrit Text"/>
          <w:lang w:val="en-US"/>
        </w:rPr>
        <w:t>if not)</w:t>
      </w:r>
    </w:p>
    <w:p w14:paraId="4DD9E6E8" w14:textId="5A93E4B2" w:rsidR="00606E72" w:rsidRPr="00D33612" w:rsidRDefault="00606E72" w:rsidP="00D33612">
      <w:pPr>
        <w:pStyle w:val="ListParagraph"/>
        <w:numPr>
          <w:ilvl w:val="0"/>
          <w:numId w:val="24"/>
        </w:numPr>
        <w:rPr>
          <w:rFonts w:ascii="Sanskrit Text" w:hAnsi="Sanskrit Text" w:cs="Sanskrit Text"/>
          <w:lang w:val="en-US"/>
        </w:rPr>
      </w:pPr>
      <w:r w:rsidRPr="00D33612">
        <w:rPr>
          <w:rFonts w:ascii="Sanskrit Text" w:hAnsi="Sanskrit Text" w:cs="Sanskrit Text"/>
          <w:lang w:val="en-US"/>
        </w:rPr>
        <w:t xml:space="preserve">To what extent are these policies and regulatory frameworks </w:t>
      </w:r>
      <w:r w:rsidR="003976F9" w:rsidRPr="00D33612">
        <w:rPr>
          <w:rFonts w:ascii="Sanskrit Text" w:hAnsi="Sanskrit Text" w:cs="Sanskrit Text"/>
          <w:lang w:val="en-US"/>
        </w:rPr>
        <w:t xml:space="preserve">in plant breeding, variety registration, and release </w:t>
      </w:r>
      <w:r w:rsidRPr="00D33612">
        <w:rPr>
          <w:rFonts w:ascii="Sanskrit Text" w:hAnsi="Sanskrit Text" w:cs="Sanskrit Text"/>
          <w:lang w:val="en-US"/>
        </w:rPr>
        <w:t xml:space="preserve">implemented? </w:t>
      </w:r>
      <w:r w:rsidR="00FF020A" w:rsidRPr="00D33612">
        <w:rPr>
          <w:rFonts w:ascii="Sanskrit Text" w:hAnsi="Sanskrit Text" w:cs="Sanskrit Text"/>
          <w:lang w:val="en-US"/>
        </w:rPr>
        <w:t xml:space="preserve">Explain </w:t>
      </w:r>
      <w:r w:rsidR="00C02E0B" w:rsidRPr="00D33612">
        <w:rPr>
          <w:rFonts w:ascii="Sanskrit Text" w:hAnsi="Sanskrit Text" w:cs="Sanskrit Text"/>
          <w:lang w:val="en-US"/>
        </w:rPr>
        <w:t xml:space="preserve">institutional arrangements </w:t>
      </w:r>
      <w:r w:rsidR="004D2BC9" w:rsidRPr="00D33612">
        <w:rPr>
          <w:rFonts w:ascii="Sanskrit Text" w:hAnsi="Sanskrit Text" w:cs="Sanskrit Text"/>
          <w:lang w:val="en-US"/>
        </w:rPr>
        <w:t xml:space="preserve">among actors involved </w:t>
      </w:r>
      <w:r w:rsidR="00B36037" w:rsidRPr="00D33612">
        <w:rPr>
          <w:rFonts w:ascii="Sanskrit Text" w:hAnsi="Sanskrit Text" w:cs="Sanskrit Text"/>
          <w:lang w:val="en-US"/>
        </w:rPr>
        <w:t xml:space="preserve">and how well it is coordinated. </w:t>
      </w:r>
    </w:p>
    <w:p w14:paraId="251BC61A" w14:textId="18AB7697" w:rsidR="008E0D7E" w:rsidRPr="00D33612" w:rsidRDefault="00FF020A" w:rsidP="00D33612">
      <w:pPr>
        <w:pStyle w:val="ListParagraph"/>
        <w:numPr>
          <w:ilvl w:val="0"/>
          <w:numId w:val="24"/>
        </w:numPr>
        <w:rPr>
          <w:rFonts w:ascii="Sanskrit Text" w:hAnsi="Sanskrit Text" w:cs="Sanskrit Text"/>
          <w:lang w:val="en-US"/>
        </w:rPr>
      </w:pPr>
      <w:r w:rsidRPr="00D33612">
        <w:rPr>
          <w:rFonts w:ascii="Sanskrit Text" w:hAnsi="Sanskrit Text" w:cs="Sanskrit Text"/>
          <w:lang w:val="en-US"/>
        </w:rPr>
        <w:t xml:space="preserve">How do these </w:t>
      </w:r>
      <w:r w:rsidR="00421CCC" w:rsidRPr="00D33612">
        <w:rPr>
          <w:rFonts w:ascii="Sanskrit Text" w:hAnsi="Sanskrit Text" w:cs="Sanskrit Text"/>
          <w:lang w:val="en-US"/>
        </w:rPr>
        <w:t xml:space="preserve">policies and governance </w:t>
      </w:r>
      <w:r w:rsidRPr="00D33612">
        <w:rPr>
          <w:rFonts w:ascii="Sanskrit Text" w:hAnsi="Sanskrit Text" w:cs="Sanskrit Text"/>
          <w:lang w:val="en-US"/>
        </w:rPr>
        <w:t>arrangements support or constrain the development of suitable varieties meeting farmers’ preferences and needs?</w:t>
      </w:r>
    </w:p>
    <w:p w14:paraId="01BE2C16" w14:textId="1D793951" w:rsidR="005E1621" w:rsidRPr="0061441C" w:rsidRDefault="00B927A0" w:rsidP="000436F3">
      <w:pPr>
        <w:pStyle w:val="ListParagraph"/>
        <w:ind w:left="360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ab/>
      </w:r>
    </w:p>
    <w:p w14:paraId="07267021" w14:textId="1C6F8866" w:rsidR="005E4A86" w:rsidRPr="00240C83" w:rsidRDefault="005E4A86" w:rsidP="00FD1F80">
      <w:pPr>
        <w:pStyle w:val="Heading2"/>
      </w:pPr>
      <w:r w:rsidRPr="00240C83">
        <w:t>Seed production</w:t>
      </w:r>
      <w:r w:rsidR="00E63067">
        <w:t xml:space="preserve">, </w:t>
      </w:r>
      <w:r w:rsidR="00865229" w:rsidRPr="00240C83">
        <w:t>quality assurance and storage</w:t>
      </w:r>
    </w:p>
    <w:p w14:paraId="20661DC4" w14:textId="77777777" w:rsidR="00B75D03" w:rsidRPr="00430739" w:rsidRDefault="007D687D" w:rsidP="0061441C">
      <w:pPr>
        <w:pStyle w:val="ListParagraph"/>
        <w:numPr>
          <w:ilvl w:val="0"/>
          <w:numId w:val="18"/>
        </w:numPr>
        <w:ind w:left="709" w:hanging="425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What are the main policies and regulatory frameworks relating to seed production, quality assurance, and storage</w:t>
      </w:r>
      <w:r w:rsidR="00F13E10" w:rsidRPr="00430739">
        <w:rPr>
          <w:rFonts w:ascii="Sanskrit Text" w:hAnsi="Sanskrit Text" w:cs="Sanskrit Text"/>
          <w:lang w:val="en-US"/>
        </w:rPr>
        <w:t>?</w:t>
      </w:r>
    </w:p>
    <w:p w14:paraId="0E89DDEE" w14:textId="767D96AE" w:rsidR="00B75D03" w:rsidRPr="00430739" w:rsidRDefault="00B61E34" w:rsidP="0061441C">
      <w:pPr>
        <w:pStyle w:val="ListParagraph"/>
        <w:numPr>
          <w:ilvl w:val="0"/>
          <w:numId w:val="18"/>
        </w:numPr>
        <w:ind w:left="709" w:hanging="425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What are the institutional arrangements among actors involved in seed production, quality assurance, and storage at the local and national levels? </w:t>
      </w:r>
    </w:p>
    <w:p w14:paraId="5A0F19D6" w14:textId="0BD5B0D2" w:rsidR="00B75D03" w:rsidRPr="0061441C" w:rsidRDefault="00B61E34" w:rsidP="00240C83">
      <w:pPr>
        <w:pStyle w:val="ListParagraph"/>
        <w:numPr>
          <w:ilvl w:val="0"/>
          <w:numId w:val="45"/>
        </w:numPr>
        <w:rPr>
          <w:rFonts w:ascii="Sanskrit Text" w:hAnsi="Sanskrit Text" w:cs="Sanskrit Text"/>
          <w:lang w:val="en-US"/>
        </w:rPr>
      </w:pPr>
      <w:r w:rsidRPr="0061441C">
        <w:rPr>
          <w:rFonts w:ascii="Sanskrit Text" w:hAnsi="Sanskrit Text" w:cs="Sanskrit Text"/>
          <w:lang w:val="en-US"/>
        </w:rPr>
        <w:t>How well are activities coordinated among them?</w:t>
      </w:r>
      <w:r w:rsidR="00DD2F9E" w:rsidRPr="00430739">
        <w:rPr>
          <w:rFonts w:ascii="Sanskrit Text" w:hAnsi="Sanskrit Text" w:cs="Sanskrit Text"/>
          <w:lang w:val="en-US"/>
        </w:rPr>
        <w:t xml:space="preserve"> </w:t>
      </w:r>
    </w:p>
    <w:p w14:paraId="6133D3B4" w14:textId="7ACB511F" w:rsidR="00C33AAF" w:rsidRPr="00430739" w:rsidRDefault="001F1FF0" w:rsidP="0061441C">
      <w:pPr>
        <w:pStyle w:val="ListParagraph"/>
        <w:numPr>
          <w:ilvl w:val="0"/>
          <w:numId w:val="18"/>
        </w:numPr>
        <w:ind w:left="709" w:hanging="425"/>
        <w:rPr>
          <w:rFonts w:ascii="Sanskrit Text" w:hAnsi="Sanskrit Text" w:cs="Sanskrit Text"/>
          <w:lang w:val="en-US"/>
        </w:rPr>
      </w:pPr>
      <w:r w:rsidRPr="00F8145E">
        <w:rPr>
          <w:rFonts w:ascii="Sanskrit Text" w:hAnsi="Sanskrit Text" w:cs="Sanskrit Text"/>
          <w:lang w:val="en-US"/>
        </w:rPr>
        <w:lastRenderedPageBreak/>
        <w:t xml:space="preserve">To what extent are these policies and regulatory frameworks implemented? </w:t>
      </w:r>
      <w:r w:rsidR="002851EF">
        <w:rPr>
          <w:rFonts w:ascii="Sanskrit Text" w:hAnsi="Sanskrit Text" w:cs="Sanskrit Text"/>
          <w:lang w:val="en-US"/>
        </w:rPr>
        <w:t>E</w:t>
      </w:r>
      <w:r w:rsidR="00E14635" w:rsidRPr="00430739">
        <w:rPr>
          <w:rFonts w:ascii="Sanskrit Text" w:hAnsi="Sanskrit Text" w:cs="Sanskrit Text"/>
          <w:lang w:val="en-US"/>
        </w:rPr>
        <w:t xml:space="preserve">xplain how the policy framework and coordination support or constrain </w:t>
      </w:r>
    </w:p>
    <w:p w14:paraId="132C3CFB" w14:textId="1EDBF6E4" w:rsidR="00E14635" w:rsidRPr="00430739" w:rsidRDefault="00E90493" w:rsidP="00240C83">
      <w:pPr>
        <w:pStyle w:val="ListParagraph"/>
        <w:numPr>
          <w:ilvl w:val="0"/>
          <w:numId w:val="44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Seed production in farmers’</w:t>
      </w:r>
      <w:r w:rsidR="00E14635" w:rsidRPr="0061441C">
        <w:rPr>
          <w:rFonts w:ascii="Sanskrit Text" w:hAnsi="Sanskrit Text" w:cs="Sanskrit Text"/>
          <w:lang w:val="en-US"/>
        </w:rPr>
        <w:t xml:space="preserve"> seed system</w:t>
      </w:r>
      <w:r w:rsidR="00E14635" w:rsidRPr="00430739">
        <w:rPr>
          <w:rFonts w:ascii="Sanskrit Text" w:hAnsi="Sanskrit Text" w:cs="Sanskrit Text"/>
          <w:lang w:val="en-US"/>
        </w:rPr>
        <w:t xml:space="preserve"> </w:t>
      </w:r>
    </w:p>
    <w:p w14:paraId="2E5336D4" w14:textId="2F3F0B51" w:rsidR="00EA2053" w:rsidRPr="0061441C" w:rsidRDefault="00E90493" w:rsidP="00240C83">
      <w:pPr>
        <w:pStyle w:val="ListParagraph"/>
        <w:numPr>
          <w:ilvl w:val="0"/>
          <w:numId w:val="44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Seed production in the f</w:t>
      </w:r>
      <w:r w:rsidR="00C33AAF" w:rsidRPr="0061441C">
        <w:rPr>
          <w:rFonts w:ascii="Sanskrit Text" w:hAnsi="Sanskrit Text" w:cs="Sanskrit Text"/>
          <w:lang w:val="en-US"/>
        </w:rPr>
        <w:t>ormal</w:t>
      </w:r>
      <w:r w:rsidR="00EA2053" w:rsidRPr="0061441C">
        <w:rPr>
          <w:rFonts w:ascii="Sanskrit Text" w:hAnsi="Sanskrit Text" w:cs="Sanskrit Text"/>
          <w:lang w:val="en-US"/>
        </w:rPr>
        <w:t xml:space="preserve"> seed system</w:t>
      </w:r>
    </w:p>
    <w:p w14:paraId="666C8F57" w14:textId="3093764F" w:rsidR="00E102AA" w:rsidRPr="0061441C" w:rsidRDefault="00E90493" w:rsidP="00240C83">
      <w:pPr>
        <w:pStyle w:val="ListParagraph"/>
        <w:numPr>
          <w:ilvl w:val="0"/>
          <w:numId w:val="44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 xml:space="preserve">Seed production in </w:t>
      </w:r>
      <w:r w:rsidR="00465A6F">
        <w:rPr>
          <w:rFonts w:ascii="Sanskrit Text" w:hAnsi="Sanskrit Text" w:cs="Sanskrit Text"/>
          <w:lang w:val="en-US"/>
        </w:rPr>
        <w:t xml:space="preserve">the </w:t>
      </w:r>
      <w:r>
        <w:rPr>
          <w:rFonts w:ascii="Sanskrit Text" w:hAnsi="Sanskrit Text" w:cs="Sanskrit Text"/>
          <w:lang w:val="en-US"/>
        </w:rPr>
        <w:t>p</w:t>
      </w:r>
      <w:r w:rsidR="003B4E99" w:rsidRPr="0061441C">
        <w:rPr>
          <w:rFonts w:ascii="Sanskrit Text" w:hAnsi="Sanskrit Text" w:cs="Sanskrit Text"/>
          <w:lang w:val="en-US"/>
        </w:rPr>
        <w:t xml:space="preserve">rivate </w:t>
      </w:r>
      <w:r w:rsidR="00E102AA" w:rsidRPr="0061441C">
        <w:rPr>
          <w:rFonts w:ascii="Sanskrit Text" w:hAnsi="Sanskrit Text" w:cs="Sanskrit Text"/>
          <w:lang w:val="en-US"/>
        </w:rPr>
        <w:t>sector</w:t>
      </w:r>
    </w:p>
    <w:p w14:paraId="26311091" w14:textId="2AAB40DE" w:rsidR="00CF5A8C" w:rsidRDefault="00E90493" w:rsidP="00240C83">
      <w:pPr>
        <w:pStyle w:val="ListParagraph"/>
        <w:numPr>
          <w:ilvl w:val="0"/>
          <w:numId w:val="44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 xml:space="preserve">Seed production in </w:t>
      </w:r>
      <w:r w:rsidR="00465A6F">
        <w:rPr>
          <w:rFonts w:ascii="Sanskrit Text" w:hAnsi="Sanskrit Text" w:cs="Sanskrit Text"/>
          <w:lang w:val="en-US"/>
        </w:rPr>
        <w:t xml:space="preserve">the </w:t>
      </w:r>
      <w:r>
        <w:rPr>
          <w:rFonts w:ascii="Sanskrit Text" w:hAnsi="Sanskrit Text" w:cs="Sanskrit Text"/>
          <w:lang w:val="en-US"/>
        </w:rPr>
        <w:t>p</w:t>
      </w:r>
      <w:r w:rsidR="00E102AA" w:rsidRPr="0061441C">
        <w:rPr>
          <w:rFonts w:ascii="Sanskrit Text" w:hAnsi="Sanskrit Text" w:cs="Sanskrit Text"/>
          <w:lang w:val="en-US"/>
        </w:rPr>
        <w:t xml:space="preserve">ublic sector </w:t>
      </w:r>
    </w:p>
    <w:p w14:paraId="24B44BFB" w14:textId="1489608C" w:rsidR="00062E8A" w:rsidRPr="00750442" w:rsidRDefault="00062E8A" w:rsidP="00062E8A">
      <w:pPr>
        <w:pStyle w:val="ListParagraph"/>
        <w:numPr>
          <w:ilvl w:val="0"/>
          <w:numId w:val="40"/>
        </w:numPr>
        <w:rPr>
          <w:rFonts w:ascii="Sanskrit Text" w:hAnsi="Sanskrit Text" w:cs="Sanskrit Text"/>
          <w:lang w:val="en-US"/>
        </w:rPr>
      </w:pPr>
      <w:r w:rsidRPr="00DE270F">
        <w:rPr>
          <w:rFonts w:ascii="Sanskrit Text" w:hAnsi="Sanskrit Text" w:cs="Sanskrit Text"/>
          <w:lang w:val="en-US"/>
        </w:rPr>
        <w:t xml:space="preserve">What are </w:t>
      </w:r>
      <w:r>
        <w:rPr>
          <w:rFonts w:ascii="Sanskrit Text" w:hAnsi="Sanskrit Text" w:cs="Sanskrit Text"/>
          <w:lang w:val="en-US"/>
        </w:rPr>
        <w:t>your</w:t>
      </w:r>
      <w:r w:rsidRPr="00DE270F">
        <w:rPr>
          <w:rFonts w:ascii="Sanskrit Text" w:hAnsi="Sanskrit Text" w:cs="Sanskrit Text"/>
          <w:lang w:val="en-US"/>
        </w:rPr>
        <w:t xml:space="preserve"> policies on early-generation </w:t>
      </w:r>
      <w:r>
        <w:rPr>
          <w:rFonts w:ascii="Sanskrit Text" w:hAnsi="Sanskrit Text" w:cs="Sanskrit Text"/>
          <w:lang w:val="en-US"/>
        </w:rPr>
        <w:t>seed</w:t>
      </w:r>
      <w:r w:rsidR="001F283D">
        <w:rPr>
          <w:rFonts w:ascii="Sanskrit Text" w:hAnsi="Sanskrit Text" w:cs="Sanskrit Text"/>
          <w:lang w:val="en-US"/>
        </w:rPr>
        <w:t xml:space="preserve"> (EGS)</w:t>
      </w:r>
      <w:r w:rsidRPr="00DE270F">
        <w:rPr>
          <w:rFonts w:ascii="Sanskrit Text" w:hAnsi="Sanskrit Text" w:cs="Sanskrit Text"/>
          <w:lang w:val="en-US"/>
        </w:rPr>
        <w:t xml:space="preserve"> </w:t>
      </w:r>
      <w:r>
        <w:rPr>
          <w:rFonts w:ascii="Sanskrit Text" w:hAnsi="Sanskrit Text" w:cs="Sanskrit Text"/>
          <w:lang w:val="en-US"/>
        </w:rPr>
        <w:t xml:space="preserve">production </w:t>
      </w:r>
      <w:r w:rsidRPr="00DE270F">
        <w:rPr>
          <w:rFonts w:ascii="Sanskrit Text" w:hAnsi="Sanskrit Text" w:cs="Sanskrit Text"/>
          <w:lang w:val="en-US"/>
        </w:rPr>
        <w:t>and access by different seed producers</w:t>
      </w:r>
      <w:r w:rsidRPr="00750442">
        <w:rPr>
          <w:rFonts w:ascii="Sanskrit Text" w:hAnsi="Sanskrit Text" w:cs="Sanskrit Text"/>
          <w:lang w:val="en-US"/>
        </w:rPr>
        <w:t xml:space="preserve">? </w:t>
      </w:r>
      <w:r w:rsidR="0031168A" w:rsidRPr="00750442">
        <w:rPr>
          <w:rFonts w:ascii="Sanskrit Text" w:hAnsi="Sanskrit Text" w:cs="Sanskrit Text"/>
          <w:lang w:val="en-US"/>
        </w:rPr>
        <w:t>Are there any challenges in implementation?</w:t>
      </w:r>
    </w:p>
    <w:p w14:paraId="408C7222" w14:textId="77777777" w:rsidR="00D93377" w:rsidRPr="00062E8A" w:rsidRDefault="00D93377" w:rsidP="00D93377">
      <w:pPr>
        <w:pStyle w:val="ListParagraph"/>
        <w:rPr>
          <w:rFonts w:ascii="Sanskrit Text" w:hAnsi="Sanskrit Text" w:cs="Sanskrit Text"/>
          <w:lang w:val="en-US"/>
        </w:rPr>
      </w:pPr>
    </w:p>
    <w:p w14:paraId="3303A93B" w14:textId="19381D11" w:rsidR="005E4A86" w:rsidRPr="00430739" w:rsidRDefault="005E4A86" w:rsidP="00FD1F80">
      <w:pPr>
        <w:pStyle w:val="Heading2"/>
      </w:pPr>
      <w:r w:rsidRPr="00430739">
        <w:t>Seed dissemination</w:t>
      </w:r>
    </w:p>
    <w:p w14:paraId="7193477E" w14:textId="75498770" w:rsidR="00726B7C" w:rsidRPr="00430739" w:rsidRDefault="00726B7C" w:rsidP="00E90EFD">
      <w:pPr>
        <w:pStyle w:val="ListParagraph"/>
        <w:numPr>
          <w:ilvl w:val="0"/>
          <w:numId w:val="19"/>
        </w:numPr>
        <w:ind w:hanging="436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What are </w:t>
      </w:r>
      <w:r w:rsidR="00731C8B" w:rsidRPr="00430739">
        <w:rPr>
          <w:rFonts w:ascii="Sanskrit Text" w:hAnsi="Sanskrit Text" w:cs="Sanskrit Text"/>
          <w:lang w:val="en-US"/>
        </w:rPr>
        <w:t>the primary</w:t>
      </w:r>
      <w:r w:rsidRPr="00430739">
        <w:rPr>
          <w:rFonts w:ascii="Sanskrit Text" w:hAnsi="Sanskrit Text" w:cs="Sanskrit Text"/>
          <w:lang w:val="en-US"/>
        </w:rPr>
        <w:t xml:space="preserve"> policy objectives </w:t>
      </w:r>
      <w:r w:rsidR="00103576" w:rsidRPr="00430739">
        <w:rPr>
          <w:rFonts w:ascii="Sanskrit Text" w:hAnsi="Sanskrit Text" w:cs="Sanskrit Text"/>
          <w:lang w:val="en-US"/>
        </w:rPr>
        <w:t xml:space="preserve">and </w:t>
      </w:r>
      <w:r w:rsidR="00252C99" w:rsidRPr="00430739">
        <w:rPr>
          <w:rFonts w:ascii="Sanskrit Text" w:hAnsi="Sanskrit Text" w:cs="Sanskrit Text"/>
          <w:lang w:val="en-US"/>
        </w:rPr>
        <w:t>implementation practices</w:t>
      </w:r>
      <w:r w:rsidRPr="00430739">
        <w:rPr>
          <w:rFonts w:ascii="Sanskrit Text" w:hAnsi="Sanskrit Text" w:cs="Sanskrit Text"/>
          <w:lang w:val="en-US"/>
        </w:rPr>
        <w:t xml:space="preserve"> in relation to: </w:t>
      </w:r>
    </w:p>
    <w:p w14:paraId="24763383" w14:textId="3E26DE97" w:rsidR="00B85D5A" w:rsidRPr="00430739" w:rsidRDefault="00B85D5A" w:rsidP="00E90EFD">
      <w:pPr>
        <w:pStyle w:val="ListParagraph"/>
        <w:numPr>
          <w:ilvl w:val="1"/>
          <w:numId w:val="20"/>
        </w:numPr>
        <w:ind w:left="993" w:hanging="284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Seed pricing and subsidies</w:t>
      </w:r>
    </w:p>
    <w:p w14:paraId="0D718E53" w14:textId="77777777" w:rsidR="00D17947" w:rsidRPr="00430739" w:rsidRDefault="00D17947" w:rsidP="00E90EFD">
      <w:pPr>
        <w:pStyle w:val="ListParagraph"/>
        <w:numPr>
          <w:ilvl w:val="1"/>
          <w:numId w:val="20"/>
        </w:numPr>
        <w:ind w:left="993" w:hanging="284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Seed import and export</w:t>
      </w:r>
    </w:p>
    <w:p w14:paraId="74362ABB" w14:textId="056C3141" w:rsidR="00355B8F" w:rsidRPr="00430739" w:rsidRDefault="00D17947" w:rsidP="00E90EFD">
      <w:pPr>
        <w:pStyle w:val="ListParagraph"/>
        <w:numPr>
          <w:ilvl w:val="1"/>
          <w:numId w:val="20"/>
        </w:numPr>
        <w:ind w:left="993" w:hanging="284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Dissemination by </w:t>
      </w:r>
      <w:r w:rsidR="008D5F98" w:rsidRPr="00430739">
        <w:rPr>
          <w:rFonts w:ascii="Sanskrit Text" w:hAnsi="Sanskrit Text" w:cs="Sanskrit Text"/>
          <w:lang w:val="en-US"/>
        </w:rPr>
        <w:t>public institutions</w:t>
      </w:r>
      <w:r w:rsidR="002C443F" w:rsidRPr="00430739">
        <w:rPr>
          <w:rFonts w:ascii="Sanskrit Text" w:hAnsi="Sanskrit Text" w:cs="Sanskrit Text"/>
          <w:lang w:val="en-US"/>
        </w:rPr>
        <w:t xml:space="preserve">, e.g., </w:t>
      </w:r>
      <w:r w:rsidRPr="00430739">
        <w:rPr>
          <w:rFonts w:ascii="Sanskrit Text" w:hAnsi="Sanskrit Text" w:cs="Sanskrit Text"/>
          <w:lang w:val="en-US"/>
        </w:rPr>
        <w:t>a</w:t>
      </w:r>
      <w:r w:rsidR="00355B8F" w:rsidRPr="00430739">
        <w:rPr>
          <w:rFonts w:ascii="Sanskrit Text" w:hAnsi="Sanskrit Text" w:cs="Sanskrit Text"/>
          <w:lang w:val="en-US"/>
        </w:rPr>
        <w:t>gricultural extension</w:t>
      </w:r>
    </w:p>
    <w:p w14:paraId="19AC9C31" w14:textId="191D981C" w:rsidR="00355B8F" w:rsidRPr="00430739" w:rsidRDefault="00D17947" w:rsidP="00E90EFD">
      <w:pPr>
        <w:pStyle w:val="ListParagraph"/>
        <w:numPr>
          <w:ilvl w:val="1"/>
          <w:numId w:val="20"/>
        </w:numPr>
        <w:ind w:left="993" w:hanging="284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Dissemination by f</w:t>
      </w:r>
      <w:r w:rsidR="00355B8F" w:rsidRPr="00430739">
        <w:rPr>
          <w:rFonts w:ascii="Sanskrit Text" w:hAnsi="Sanskrit Text" w:cs="Sanskrit Text"/>
          <w:lang w:val="en-US"/>
        </w:rPr>
        <w:t>armer organizations</w:t>
      </w:r>
      <w:r w:rsidR="00731C8B" w:rsidRPr="00430739">
        <w:rPr>
          <w:rFonts w:ascii="Sanskrit Text" w:hAnsi="Sanskrit Text" w:cs="Sanskrit Text"/>
          <w:lang w:val="en-US"/>
        </w:rPr>
        <w:t>, e.g., cooperatives</w:t>
      </w:r>
    </w:p>
    <w:p w14:paraId="722C1CCC" w14:textId="57555CFC" w:rsidR="00B85D5A" w:rsidRPr="00430739" w:rsidRDefault="00D17947" w:rsidP="00E90EFD">
      <w:pPr>
        <w:pStyle w:val="ListParagraph"/>
        <w:numPr>
          <w:ilvl w:val="1"/>
          <w:numId w:val="20"/>
        </w:numPr>
        <w:ind w:left="993" w:hanging="284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Dissemination by a</w:t>
      </w:r>
      <w:r w:rsidR="00CC4CEC" w:rsidRPr="00430739">
        <w:rPr>
          <w:rFonts w:ascii="Sanskrit Text" w:hAnsi="Sanskrit Text" w:cs="Sanskrit Text"/>
          <w:lang w:val="en-US"/>
        </w:rPr>
        <w:t>gro/s</w:t>
      </w:r>
      <w:r w:rsidR="00B85D5A" w:rsidRPr="00430739">
        <w:rPr>
          <w:rFonts w:ascii="Sanskrit Text" w:hAnsi="Sanskrit Text" w:cs="Sanskrit Text"/>
          <w:lang w:val="en-US"/>
        </w:rPr>
        <w:t xml:space="preserve">eed dealers </w:t>
      </w:r>
      <w:r w:rsidR="00CC4CEC" w:rsidRPr="00430739">
        <w:rPr>
          <w:rFonts w:ascii="Sanskrit Text" w:hAnsi="Sanskrit Text" w:cs="Sanskrit Text"/>
          <w:lang w:val="en-US"/>
        </w:rPr>
        <w:t xml:space="preserve">and their </w:t>
      </w:r>
      <w:r w:rsidR="00B85D5A" w:rsidRPr="00430739">
        <w:rPr>
          <w:rFonts w:ascii="Sanskrit Text" w:hAnsi="Sanskrit Text" w:cs="Sanskrit Text"/>
          <w:lang w:val="en-US"/>
        </w:rPr>
        <w:t>networks</w:t>
      </w:r>
    </w:p>
    <w:p w14:paraId="16477097" w14:textId="5E24B2C6" w:rsidR="00CC4CEC" w:rsidRPr="00430739" w:rsidRDefault="00CC4CEC" w:rsidP="00E90EFD">
      <w:pPr>
        <w:pStyle w:val="ListParagraph"/>
        <w:numPr>
          <w:ilvl w:val="1"/>
          <w:numId w:val="20"/>
        </w:numPr>
        <w:ind w:left="993" w:hanging="284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Famer social seed networks</w:t>
      </w:r>
      <w:r w:rsidR="00D973B4" w:rsidRPr="00430739">
        <w:rPr>
          <w:rFonts w:ascii="Sanskrit Text" w:hAnsi="Sanskrit Text" w:cs="Sanskrit Text"/>
          <w:lang w:val="en-US"/>
        </w:rPr>
        <w:t xml:space="preserve"> in seed </w:t>
      </w:r>
      <w:r w:rsidR="00750F2E" w:rsidRPr="00430739">
        <w:rPr>
          <w:rFonts w:ascii="Sanskrit Text" w:hAnsi="Sanskrit Text" w:cs="Sanskrit Text"/>
          <w:lang w:val="en-US"/>
        </w:rPr>
        <w:t xml:space="preserve">saving, </w:t>
      </w:r>
      <w:r w:rsidR="00D973B4" w:rsidRPr="00430739">
        <w:rPr>
          <w:rFonts w:ascii="Sanskrit Text" w:hAnsi="Sanskrit Text" w:cs="Sanskrit Text"/>
          <w:lang w:val="en-US"/>
        </w:rPr>
        <w:t>re-using, exchanging, and selling</w:t>
      </w:r>
    </w:p>
    <w:p w14:paraId="1A2FB7D6" w14:textId="7D06AECE" w:rsidR="00E25167" w:rsidRPr="00430739" w:rsidRDefault="002C443F" w:rsidP="00E90EFD">
      <w:pPr>
        <w:pStyle w:val="ListParagraph"/>
        <w:numPr>
          <w:ilvl w:val="1"/>
          <w:numId w:val="20"/>
        </w:numPr>
        <w:ind w:left="993" w:hanging="284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L</w:t>
      </w:r>
      <w:r w:rsidR="00E25167" w:rsidRPr="00430739">
        <w:rPr>
          <w:rFonts w:ascii="Sanskrit Text" w:hAnsi="Sanskrit Text" w:cs="Sanskrit Text"/>
          <w:lang w:val="en-US"/>
        </w:rPr>
        <w:t>oans and micro-finance</w:t>
      </w:r>
    </w:p>
    <w:p w14:paraId="1D3CD2E8" w14:textId="046D0CE0" w:rsidR="002B07C6" w:rsidRPr="00430739" w:rsidRDefault="00D17947" w:rsidP="00A43943">
      <w:pPr>
        <w:pStyle w:val="ListParagraph"/>
        <w:numPr>
          <w:ilvl w:val="1"/>
          <w:numId w:val="20"/>
        </w:numPr>
        <w:ind w:left="993" w:hanging="284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Infrastructure </w:t>
      </w:r>
      <w:r w:rsidR="00964488" w:rsidRPr="00430739">
        <w:rPr>
          <w:rFonts w:ascii="Sanskrit Text" w:hAnsi="Sanskrit Text" w:cs="Sanskrit Text"/>
          <w:lang w:val="en-US"/>
        </w:rPr>
        <w:t>–seed storage facility</w:t>
      </w:r>
      <w:r w:rsidR="0013746F" w:rsidRPr="00430739">
        <w:rPr>
          <w:rFonts w:ascii="Sanskrit Text" w:hAnsi="Sanskrit Text" w:cs="Sanskrit Text"/>
          <w:lang w:val="en-US"/>
        </w:rPr>
        <w:t xml:space="preserve"> (centralized or localized)</w:t>
      </w:r>
      <w:r w:rsidR="00964488" w:rsidRPr="00430739">
        <w:rPr>
          <w:rFonts w:ascii="Sanskrit Text" w:hAnsi="Sanskrit Text" w:cs="Sanskrit Text"/>
          <w:lang w:val="en-US"/>
        </w:rPr>
        <w:t>,</w:t>
      </w:r>
      <w:r w:rsidR="0013746F" w:rsidRPr="00430739">
        <w:rPr>
          <w:rFonts w:ascii="Sanskrit Text" w:hAnsi="Sanskrit Text" w:cs="Sanskrit Text"/>
          <w:lang w:val="en-US"/>
        </w:rPr>
        <w:t xml:space="preserve"> transportation,</w:t>
      </w:r>
      <w:r w:rsidR="00964488" w:rsidRPr="00430739">
        <w:rPr>
          <w:rFonts w:ascii="Sanskrit Text" w:hAnsi="Sanskrit Text" w:cs="Sanskrit Text"/>
          <w:lang w:val="en-US"/>
        </w:rPr>
        <w:t xml:space="preserve"> etc.</w:t>
      </w:r>
    </w:p>
    <w:p w14:paraId="7AD873F1" w14:textId="77777777" w:rsidR="0048065E" w:rsidRPr="00430739" w:rsidRDefault="0048065E" w:rsidP="0048065E">
      <w:pPr>
        <w:pStyle w:val="ListParagraph"/>
        <w:spacing w:after="0"/>
        <w:rPr>
          <w:rFonts w:ascii="Sanskrit Text" w:hAnsi="Sanskrit Text" w:cs="Sanskrit Text"/>
          <w:b/>
          <w:bCs/>
          <w:lang w:val="en-US"/>
        </w:rPr>
      </w:pPr>
    </w:p>
    <w:p w14:paraId="62C059EF" w14:textId="797FE6A8" w:rsidR="005E4A86" w:rsidRPr="005731AE" w:rsidRDefault="00143D96" w:rsidP="00FD1F80">
      <w:pPr>
        <w:pStyle w:val="Heading2"/>
      </w:pPr>
      <w:r w:rsidRPr="005731AE">
        <w:t>Contextual</w:t>
      </w:r>
      <w:r w:rsidR="005E4A86" w:rsidRPr="005731AE">
        <w:t xml:space="preserve"> factors</w:t>
      </w:r>
    </w:p>
    <w:p w14:paraId="203724AC" w14:textId="28560E2E" w:rsidR="00014A33" w:rsidRPr="00240C83" w:rsidRDefault="00014A33" w:rsidP="00F457C8">
      <w:pPr>
        <w:pStyle w:val="ListParagraph"/>
        <w:numPr>
          <w:ilvl w:val="0"/>
          <w:numId w:val="8"/>
        </w:numPr>
        <w:ind w:left="709" w:hanging="425"/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>Are there conflicts or difficulties in harmonizing national policy instruments with international agreements such as the CBD, ITPGRFA, WTO’s TRIPs, and UPOV?</w:t>
      </w:r>
      <w:r w:rsidR="00150AC6">
        <w:rPr>
          <w:rFonts w:ascii="Sanskrit Text" w:hAnsi="Sanskrit Text" w:cs="Sanskrit Text"/>
          <w:lang w:val="en-US"/>
        </w:rPr>
        <w:t xml:space="preserve"> Please explain.</w:t>
      </w:r>
      <w:r w:rsidRPr="00430739">
        <w:rPr>
          <w:rFonts w:ascii="Sanskrit Text" w:hAnsi="Sanskrit Text" w:cs="Sanskrit Text"/>
          <w:lang w:val="en-US"/>
        </w:rPr>
        <w:t xml:space="preserve"> </w:t>
      </w:r>
      <w:r w:rsidR="00FB0AA7" w:rsidRPr="00240C83">
        <w:rPr>
          <w:rFonts w:ascii="Sanskrit Text" w:hAnsi="Sanskrit Text" w:cs="Sanskrit Text"/>
          <w:lang w:val="en-US"/>
        </w:rPr>
        <w:t xml:space="preserve"> </w:t>
      </w:r>
      <w:r w:rsidRPr="00240C83">
        <w:rPr>
          <w:rFonts w:ascii="Sanskrit Text" w:hAnsi="Sanskrit Text" w:cs="Sanskrit Text"/>
          <w:lang w:val="en-US"/>
        </w:rPr>
        <w:t xml:space="preserve"> </w:t>
      </w:r>
    </w:p>
    <w:p w14:paraId="1A6643DA" w14:textId="628D531B" w:rsidR="00951C42" w:rsidRDefault="00064860" w:rsidP="0032604E">
      <w:pPr>
        <w:pStyle w:val="ListParagraph"/>
        <w:numPr>
          <w:ilvl w:val="0"/>
          <w:numId w:val="8"/>
        </w:numPr>
        <w:spacing w:after="0"/>
        <w:ind w:left="709" w:hanging="425"/>
        <w:rPr>
          <w:rFonts w:ascii="Sanskrit Text" w:hAnsi="Sanskrit Text" w:cs="Sanskrit Text"/>
          <w:lang w:val="en-US"/>
        </w:rPr>
      </w:pPr>
      <w:r w:rsidRPr="718560B4">
        <w:rPr>
          <w:rFonts w:ascii="Sanskrit Text" w:hAnsi="Sanskrit Text" w:cs="Sanskrit Text"/>
          <w:lang w:val="en-US"/>
        </w:rPr>
        <w:t>How is the national seed policy</w:t>
      </w:r>
      <w:r w:rsidR="55156593" w:rsidRPr="718560B4">
        <w:rPr>
          <w:rFonts w:ascii="Sanskrit Text" w:hAnsi="Sanskrit Text" w:cs="Sanskrit Text"/>
          <w:lang w:val="en-US"/>
        </w:rPr>
        <w:t>/law</w:t>
      </w:r>
      <w:r w:rsidRPr="718560B4">
        <w:rPr>
          <w:rFonts w:ascii="Sanskrit Text" w:hAnsi="Sanskrit Text" w:cs="Sanskrit Text"/>
          <w:lang w:val="en-US"/>
        </w:rPr>
        <w:t xml:space="preserve"> related to the agriculture policy of the country?</w:t>
      </w:r>
      <w:r w:rsidR="736FB319" w:rsidRPr="718560B4">
        <w:rPr>
          <w:rFonts w:ascii="Sanskrit Text" w:hAnsi="Sanskrit Text" w:cs="Sanskrit Text"/>
          <w:lang w:val="en-US"/>
        </w:rPr>
        <w:t xml:space="preserve"> Are there any inconsistencies or conflicts?</w:t>
      </w:r>
    </w:p>
    <w:p w14:paraId="6161BF64" w14:textId="76087608" w:rsidR="002528D1" w:rsidRPr="00430739" w:rsidRDefault="002528D1" w:rsidP="0032604E">
      <w:pPr>
        <w:pStyle w:val="ListParagraph"/>
        <w:numPr>
          <w:ilvl w:val="0"/>
          <w:numId w:val="8"/>
        </w:numPr>
        <w:spacing w:after="0"/>
        <w:ind w:left="709" w:hanging="425"/>
        <w:rPr>
          <w:rFonts w:ascii="Sanskrit Text" w:hAnsi="Sanskrit Text" w:cs="Sanskrit Text"/>
          <w:lang w:val="en-US"/>
        </w:rPr>
      </w:pPr>
      <w:r w:rsidRPr="718560B4">
        <w:rPr>
          <w:rFonts w:ascii="Sanskrit Text" w:hAnsi="Sanskrit Text" w:cs="Sanskrit Text"/>
          <w:lang w:val="en-US"/>
        </w:rPr>
        <w:t xml:space="preserve">Are there local customs, beliefs, or </w:t>
      </w:r>
      <w:r w:rsidR="005405C9">
        <w:rPr>
          <w:rFonts w:ascii="Sanskrit Text" w:hAnsi="Sanskrit Text" w:cs="Sanskrit Text"/>
          <w:lang w:val="en-150"/>
        </w:rPr>
        <w:t xml:space="preserve">cultural </w:t>
      </w:r>
      <w:r w:rsidRPr="718560B4">
        <w:rPr>
          <w:rFonts w:ascii="Sanskrit Text" w:hAnsi="Sanskrit Text" w:cs="Sanskrit Text"/>
          <w:lang w:val="en-US"/>
        </w:rPr>
        <w:t>practices that affect</w:t>
      </w:r>
      <w:r w:rsidR="004312CD" w:rsidRPr="718560B4">
        <w:rPr>
          <w:rFonts w:ascii="Sanskrit Text" w:hAnsi="Sanskrit Text" w:cs="Sanskrit Text"/>
          <w:lang w:val="en-US"/>
        </w:rPr>
        <w:t xml:space="preserve"> </w:t>
      </w:r>
      <w:r w:rsidR="00F206CE" w:rsidRPr="718560B4">
        <w:rPr>
          <w:rFonts w:ascii="Sanskrit Text" w:hAnsi="Sanskrit Text" w:cs="Sanskrit Text"/>
          <w:lang w:val="en-US"/>
        </w:rPr>
        <w:t xml:space="preserve">your work related to </w:t>
      </w:r>
      <w:r w:rsidR="00C57E24" w:rsidRPr="718560B4">
        <w:rPr>
          <w:rFonts w:ascii="Sanskrit Text" w:hAnsi="Sanskrit Text" w:cs="Sanskrit Text"/>
          <w:lang w:val="en-US"/>
        </w:rPr>
        <w:t xml:space="preserve">the </w:t>
      </w:r>
      <w:r w:rsidR="00174344" w:rsidRPr="718560B4">
        <w:rPr>
          <w:rFonts w:ascii="Sanskrit Text" w:hAnsi="Sanskrit Text" w:cs="Sanskrit Text"/>
          <w:lang w:val="en-US"/>
        </w:rPr>
        <w:t xml:space="preserve">formulation and implementation of </w:t>
      </w:r>
      <w:r w:rsidR="004312CD" w:rsidRPr="718560B4">
        <w:rPr>
          <w:rFonts w:ascii="Sanskrit Text" w:hAnsi="Sanskrit Text" w:cs="Sanskrit Text"/>
          <w:lang w:val="en-US"/>
        </w:rPr>
        <w:t>seed polic</w:t>
      </w:r>
      <w:r w:rsidR="00F206CE" w:rsidRPr="718560B4">
        <w:rPr>
          <w:rFonts w:ascii="Sanskrit Text" w:hAnsi="Sanskrit Text" w:cs="Sanskrit Text"/>
          <w:lang w:val="en-US"/>
        </w:rPr>
        <w:t>y</w:t>
      </w:r>
      <w:r w:rsidR="00174344" w:rsidRPr="718560B4">
        <w:rPr>
          <w:rFonts w:ascii="Sanskrit Text" w:hAnsi="Sanskrit Text" w:cs="Sanskrit Text"/>
          <w:lang w:val="en-US"/>
        </w:rPr>
        <w:t>/</w:t>
      </w:r>
      <w:r w:rsidR="00F206CE" w:rsidRPr="718560B4">
        <w:rPr>
          <w:rFonts w:ascii="Sanskrit Text" w:hAnsi="Sanskrit Text" w:cs="Sanskrit Text"/>
          <w:lang w:val="en-US"/>
        </w:rPr>
        <w:t>law</w:t>
      </w:r>
      <w:r w:rsidRPr="718560B4">
        <w:rPr>
          <w:rFonts w:ascii="Sanskrit Text" w:hAnsi="Sanskrit Text" w:cs="Sanskrit Text"/>
          <w:lang w:val="en-US"/>
        </w:rPr>
        <w:t>? How?</w:t>
      </w:r>
    </w:p>
    <w:p w14:paraId="0E5702F8" w14:textId="53A9B112" w:rsidR="005E4A86" w:rsidRPr="00430739" w:rsidRDefault="005E4A86" w:rsidP="005E4A86">
      <w:pPr>
        <w:pStyle w:val="ListParagraph"/>
        <w:numPr>
          <w:ilvl w:val="0"/>
          <w:numId w:val="8"/>
        </w:numPr>
        <w:spacing w:after="0"/>
        <w:ind w:left="709" w:hanging="425"/>
        <w:rPr>
          <w:rFonts w:ascii="Sanskrit Text" w:hAnsi="Sanskrit Text" w:cs="Sanskrit Text"/>
          <w:lang w:val="en-US"/>
        </w:rPr>
      </w:pPr>
      <w:r w:rsidRPr="718560B4">
        <w:rPr>
          <w:rFonts w:ascii="Sanskrit Text" w:hAnsi="Sanskrit Text" w:cs="Sanskrit Text"/>
          <w:lang w:val="en-US"/>
        </w:rPr>
        <w:t xml:space="preserve">What are the effects of the seed market/trade regulation on </w:t>
      </w:r>
      <w:r w:rsidR="0032604E" w:rsidRPr="718560B4">
        <w:rPr>
          <w:rFonts w:ascii="Sanskrit Text" w:hAnsi="Sanskrit Text" w:cs="Sanskrit Text"/>
          <w:lang w:val="en-US"/>
        </w:rPr>
        <w:t xml:space="preserve">the policies you promote? </w:t>
      </w:r>
      <w:r w:rsidRPr="718560B4">
        <w:rPr>
          <w:rFonts w:ascii="Sanskrit Text" w:hAnsi="Sanskrit Text" w:cs="Sanskrit Text"/>
          <w:lang w:val="en-US"/>
        </w:rPr>
        <w:t>Give specific examples</w:t>
      </w:r>
      <w:r w:rsidR="005405C9">
        <w:rPr>
          <w:rFonts w:ascii="Sanskrit Text" w:hAnsi="Sanskrit Text" w:cs="Sanskrit Text"/>
          <w:lang w:val="en-150"/>
        </w:rPr>
        <w:t>.</w:t>
      </w:r>
    </w:p>
    <w:p w14:paraId="766CF9B8" w14:textId="77777777" w:rsidR="009B36B3" w:rsidRPr="00430739" w:rsidRDefault="009B36B3" w:rsidP="009B36B3">
      <w:pPr>
        <w:pStyle w:val="ListParagraph"/>
        <w:spacing w:after="0"/>
        <w:ind w:left="993"/>
        <w:rPr>
          <w:rFonts w:ascii="Sanskrit Text" w:hAnsi="Sanskrit Text" w:cs="Sanskrit Text"/>
          <w:lang w:val="en-US"/>
        </w:rPr>
      </w:pPr>
    </w:p>
    <w:p w14:paraId="169E4071" w14:textId="49C147CE" w:rsidR="005E4A86" w:rsidRPr="005731AE" w:rsidRDefault="005E4A86" w:rsidP="00FD1F80">
      <w:pPr>
        <w:pStyle w:val="Heading2"/>
      </w:pPr>
      <w:r w:rsidRPr="005731AE">
        <w:t>Recommendations</w:t>
      </w:r>
    </w:p>
    <w:p w14:paraId="42534FF3" w14:textId="0EFC74C8" w:rsidR="0054717D" w:rsidRPr="00430739" w:rsidRDefault="0054717D" w:rsidP="0054717D">
      <w:pPr>
        <w:pStyle w:val="ListParagraph"/>
        <w:numPr>
          <w:ilvl w:val="0"/>
          <w:numId w:val="5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Is there anything else you would like to share about your activities or how the seed system is functioning? </w:t>
      </w:r>
    </w:p>
    <w:p w14:paraId="112EF565" w14:textId="77777777" w:rsidR="0054717D" w:rsidRPr="00430739" w:rsidRDefault="0054717D" w:rsidP="0054717D">
      <w:pPr>
        <w:pStyle w:val="ListParagraph"/>
        <w:numPr>
          <w:ilvl w:val="0"/>
          <w:numId w:val="5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t xml:space="preserve">In your view, what are the key issues related to seed in this country? </w:t>
      </w:r>
    </w:p>
    <w:p w14:paraId="535EFD27" w14:textId="7BE7240F" w:rsidR="00E9079C" w:rsidRPr="00430739" w:rsidRDefault="0054717D" w:rsidP="00A56F1C">
      <w:pPr>
        <w:pStyle w:val="ListParagraph"/>
        <w:numPr>
          <w:ilvl w:val="0"/>
          <w:numId w:val="5"/>
        </w:numPr>
        <w:rPr>
          <w:rFonts w:ascii="Sanskrit Text" w:hAnsi="Sanskrit Text" w:cs="Sanskrit Text"/>
          <w:lang w:val="en-US"/>
        </w:rPr>
      </w:pPr>
      <w:r w:rsidRPr="00430739">
        <w:rPr>
          <w:rFonts w:ascii="Sanskrit Text" w:hAnsi="Sanskrit Text" w:cs="Sanskrit Text"/>
          <w:lang w:val="en-US"/>
        </w:rPr>
        <w:lastRenderedPageBreak/>
        <w:t>Do you have any suggestions or recommendations on how to improve farmers’ access to sufficient, good quality seed of preferred crops and varieties?</w:t>
      </w:r>
    </w:p>
    <w:sectPr w:rsidR="00E9079C" w:rsidRPr="00430739" w:rsidSect="00A56F1C">
      <w:headerReference w:type="default" r:id="rId11"/>
      <w:footerReference w:type="default" r:id="rId12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42EC7" w14:textId="77777777" w:rsidR="00665A13" w:rsidRDefault="00665A13" w:rsidP="005E4A86">
      <w:pPr>
        <w:spacing w:after="0" w:line="240" w:lineRule="auto"/>
      </w:pPr>
      <w:r>
        <w:separator/>
      </w:r>
    </w:p>
  </w:endnote>
  <w:endnote w:type="continuationSeparator" w:id="0">
    <w:p w14:paraId="00C123A4" w14:textId="77777777" w:rsidR="00665A13" w:rsidRDefault="00665A13" w:rsidP="005E4A86">
      <w:pPr>
        <w:spacing w:after="0" w:line="240" w:lineRule="auto"/>
      </w:pPr>
      <w:r>
        <w:continuationSeparator/>
      </w:r>
    </w:p>
  </w:endnote>
  <w:endnote w:type="continuationNotice" w:id="1">
    <w:p w14:paraId="49B686BE" w14:textId="77777777" w:rsidR="00665A13" w:rsidRDefault="00665A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9387536"/>
      <w:docPartObj>
        <w:docPartGallery w:val="Page Numbers (Bottom of Page)"/>
        <w:docPartUnique/>
      </w:docPartObj>
    </w:sdtPr>
    <w:sdtEndPr/>
    <w:sdtContent>
      <w:p w14:paraId="09F5EE10" w14:textId="77777777" w:rsidR="00A56F1C" w:rsidRDefault="00F35DB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BA7EF4" w14:textId="77777777" w:rsidR="00A56F1C" w:rsidRDefault="00A56F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CF327" w14:textId="77777777" w:rsidR="00665A13" w:rsidRDefault="00665A13" w:rsidP="005E4A86">
      <w:pPr>
        <w:spacing w:after="0" w:line="240" w:lineRule="auto"/>
      </w:pPr>
      <w:r>
        <w:separator/>
      </w:r>
    </w:p>
  </w:footnote>
  <w:footnote w:type="continuationSeparator" w:id="0">
    <w:p w14:paraId="7B617EB4" w14:textId="77777777" w:rsidR="00665A13" w:rsidRDefault="00665A13" w:rsidP="005E4A86">
      <w:pPr>
        <w:spacing w:after="0" w:line="240" w:lineRule="auto"/>
      </w:pPr>
      <w:r>
        <w:continuationSeparator/>
      </w:r>
    </w:p>
  </w:footnote>
  <w:footnote w:type="continuationNotice" w:id="1">
    <w:p w14:paraId="420BC928" w14:textId="77777777" w:rsidR="00665A13" w:rsidRDefault="00665A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EE5E1" w14:textId="380A9CA1" w:rsidR="00A56F1C" w:rsidRDefault="00C0704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AFC30FD" wp14:editId="24262533">
          <wp:simplePos x="0" y="0"/>
          <wp:positionH relativeFrom="column">
            <wp:posOffset>2371725</wp:posOffset>
          </wp:positionH>
          <wp:positionV relativeFrom="paragraph">
            <wp:posOffset>10160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1AB28BBF" wp14:editId="22153F32">
          <wp:simplePos x="0" y="0"/>
          <wp:positionH relativeFrom="column">
            <wp:posOffset>4799965</wp:posOffset>
          </wp:positionH>
          <wp:positionV relativeFrom="paragraph">
            <wp:posOffset>-12065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2353738" wp14:editId="10B24532">
          <wp:simplePos x="0" y="0"/>
          <wp:positionH relativeFrom="page">
            <wp:posOffset>914400</wp:posOffset>
          </wp:positionH>
          <wp:positionV relativeFrom="topMargin">
            <wp:posOffset>298767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10A4"/>
    <w:multiLevelType w:val="hybridMultilevel"/>
    <w:tmpl w:val="981E25B8"/>
    <w:lvl w:ilvl="0" w:tplc="FFFFFFFF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44D72"/>
    <w:multiLevelType w:val="hybridMultilevel"/>
    <w:tmpl w:val="BF70B30A"/>
    <w:lvl w:ilvl="0" w:tplc="04140017">
      <w:start w:val="1"/>
      <w:numFmt w:val="lowerLetter"/>
      <w:lvlText w:val="%1)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FA2195"/>
    <w:multiLevelType w:val="hybridMultilevel"/>
    <w:tmpl w:val="30D000AA"/>
    <w:lvl w:ilvl="0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5E3774A"/>
    <w:multiLevelType w:val="hybridMultilevel"/>
    <w:tmpl w:val="32508CE6"/>
    <w:lvl w:ilvl="0" w:tplc="04140017">
      <w:start w:val="1"/>
      <w:numFmt w:val="lowerLetter"/>
      <w:lvlText w:val="%1)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D91ABD"/>
    <w:multiLevelType w:val="hybridMultilevel"/>
    <w:tmpl w:val="DDBAC66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300C9"/>
    <w:multiLevelType w:val="hybridMultilevel"/>
    <w:tmpl w:val="ECBC69A2"/>
    <w:lvl w:ilvl="0" w:tplc="05329BF2">
      <w:start w:val="8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4E43A9"/>
    <w:multiLevelType w:val="hybridMultilevel"/>
    <w:tmpl w:val="CC0EF2CC"/>
    <w:lvl w:ilvl="0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F457F22"/>
    <w:multiLevelType w:val="hybridMultilevel"/>
    <w:tmpl w:val="709EBF7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21D25"/>
    <w:multiLevelType w:val="hybridMultilevel"/>
    <w:tmpl w:val="7B1AF92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70453"/>
    <w:multiLevelType w:val="hybridMultilevel"/>
    <w:tmpl w:val="A10CF36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71CF8"/>
    <w:multiLevelType w:val="hybridMultilevel"/>
    <w:tmpl w:val="20D26822"/>
    <w:lvl w:ilvl="0" w:tplc="0414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E9C0D62"/>
    <w:multiLevelType w:val="hybridMultilevel"/>
    <w:tmpl w:val="56124E40"/>
    <w:lvl w:ilvl="0" w:tplc="BE4036D0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925E3F"/>
    <w:multiLevelType w:val="hybridMultilevel"/>
    <w:tmpl w:val="EB72F35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6A2C3B"/>
    <w:multiLevelType w:val="hybridMultilevel"/>
    <w:tmpl w:val="F7F64432"/>
    <w:lvl w:ilvl="0" w:tplc="53BCD30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84741"/>
    <w:multiLevelType w:val="hybridMultilevel"/>
    <w:tmpl w:val="A7D07254"/>
    <w:lvl w:ilvl="0" w:tplc="41A6FCE4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6F70A2"/>
    <w:multiLevelType w:val="hybridMultilevel"/>
    <w:tmpl w:val="709EBF7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F7788"/>
    <w:multiLevelType w:val="hybridMultilevel"/>
    <w:tmpl w:val="EA962E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31765A"/>
    <w:multiLevelType w:val="hybridMultilevel"/>
    <w:tmpl w:val="548C10E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A970A1"/>
    <w:multiLevelType w:val="hybridMultilevel"/>
    <w:tmpl w:val="CC0EC004"/>
    <w:lvl w:ilvl="0" w:tplc="04140017">
      <w:start w:val="1"/>
      <w:numFmt w:val="lowerLetter"/>
      <w:lvlText w:val="%1)"/>
      <w:lvlJc w:val="left"/>
      <w:pPr>
        <w:ind w:left="2083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04140001">
      <w:start w:val="1"/>
      <w:numFmt w:val="bullet"/>
      <w:lvlText w:val=""/>
      <w:lvlJc w:val="left"/>
      <w:pPr>
        <w:ind w:left="4243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963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683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403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123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843" w:hanging="360"/>
      </w:pPr>
      <w:rPr>
        <w:rFonts w:ascii="Wingdings" w:hAnsi="Wingdings" w:hint="default"/>
      </w:rPr>
    </w:lvl>
  </w:abstractNum>
  <w:abstractNum w:abstractNumId="19" w15:restartNumberingAfterBreak="0">
    <w:nsid w:val="39566204"/>
    <w:multiLevelType w:val="hybridMultilevel"/>
    <w:tmpl w:val="E4D2DC9C"/>
    <w:lvl w:ilvl="0" w:tplc="0414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3F282F12"/>
    <w:multiLevelType w:val="hybridMultilevel"/>
    <w:tmpl w:val="7D9C52A4"/>
    <w:lvl w:ilvl="0" w:tplc="FFFFFFFF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962BE5"/>
    <w:multiLevelType w:val="hybridMultilevel"/>
    <w:tmpl w:val="DB746DC2"/>
    <w:lvl w:ilvl="0" w:tplc="3D5A1C4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D45DC"/>
    <w:multiLevelType w:val="hybridMultilevel"/>
    <w:tmpl w:val="7A7A030C"/>
    <w:lvl w:ilvl="0" w:tplc="858E1572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3765D"/>
    <w:multiLevelType w:val="hybridMultilevel"/>
    <w:tmpl w:val="370ADF94"/>
    <w:lvl w:ilvl="0" w:tplc="B2EC7DD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8FD5096"/>
    <w:multiLevelType w:val="hybridMultilevel"/>
    <w:tmpl w:val="B88661F8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1F43A0"/>
    <w:multiLevelType w:val="hybridMultilevel"/>
    <w:tmpl w:val="7EC4863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8556F"/>
    <w:multiLevelType w:val="hybridMultilevel"/>
    <w:tmpl w:val="BC0209F2"/>
    <w:lvl w:ilvl="0" w:tplc="0414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7" w15:restartNumberingAfterBreak="0">
    <w:nsid w:val="4F827A87"/>
    <w:multiLevelType w:val="hybridMultilevel"/>
    <w:tmpl w:val="5AAA8842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2375416"/>
    <w:multiLevelType w:val="hybridMultilevel"/>
    <w:tmpl w:val="0FB27D7A"/>
    <w:lvl w:ilvl="0" w:tplc="E0F0FAE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7A44E4"/>
    <w:multiLevelType w:val="hybridMultilevel"/>
    <w:tmpl w:val="9B66FD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B7DE5"/>
    <w:multiLevelType w:val="hybridMultilevel"/>
    <w:tmpl w:val="31CEF458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14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7983C07"/>
    <w:multiLevelType w:val="hybridMultilevel"/>
    <w:tmpl w:val="4E4E9B7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233EC"/>
    <w:multiLevelType w:val="hybridMultilevel"/>
    <w:tmpl w:val="3334A38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FD2C8A"/>
    <w:multiLevelType w:val="hybridMultilevel"/>
    <w:tmpl w:val="94D88CA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E522E7A"/>
    <w:multiLevelType w:val="hybridMultilevel"/>
    <w:tmpl w:val="C00299A6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14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E0134F"/>
    <w:multiLevelType w:val="hybridMultilevel"/>
    <w:tmpl w:val="F9E45C0A"/>
    <w:lvl w:ilvl="0" w:tplc="0414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6" w15:restartNumberingAfterBreak="0">
    <w:nsid w:val="5F811CC0"/>
    <w:multiLevelType w:val="hybridMultilevel"/>
    <w:tmpl w:val="46628314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DF153C"/>
    <w:multiLevelType w:val="hybridMultilevel"/>
    <w:tmpl w:val="98EABA72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65104F"/>
    <w:multiLevelType w:val="hybridMultilevel"/>
    <w:tmpl w:val="AF4A40A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B673BA"/>
    <w:multiLevelType w:val="hybridMultilevel"/>
    <w:tmpl w:val="44F4BE62"/>
    <w:lvl w:ilvl="0" w:tplc="FFFFFFFF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080DAF"/>
    <w:multiLevelType w:val="hybridMultilevel"/>
    <w:tmpl w:val="56FC83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395BAD"/>
    <w:multiLevelType w:val="hybridMultilevel"/>
    <w:tmpl w:val="DDCA4CE8"/>
    <w:lvl w:ilvl="0" w:tplc="0414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A13021"/>
    <w:multiLevelType w:val="hybridMultilevel"/>
    <w:tmpl w:val="4826539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B1F57"/>
    <w:multiLevelType w:val="hybridMultilevel"/>
    <w:tmpl w:val="87704EB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936F68"/>
    <w:multiLevelType w:val="hybridMultilevel"/>
    <w:tmpl w:val="620E2B50"/>
    <w:lvl w:ilvl="0" w:tplc="32A0AC18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F50B6D"/>
    <w:multiLevelType w:val="hybridMultilevel"/>
    <w:tmpl w:val="273207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309285">
    <w:abstractNumId w:val="36"/>
  </w:num>
  <w:num w:numId="2" w16cid:durableId="1064647352">
    <w:abstractNumId w:val="41"/>
  </w:num>
  <w:num w:numId="3" w16cid:durableId="1885829215">
    <w:abstractNumId w:val="33"/>
  </w:num>
  <w:num w:numId="4" w16cid:durableId="797604197">
    <w:abstractNumId w:val="1"/>
  </w:num>
  <w:num w:numId="5" w16cid:durableId="2104571539">
    <w:abstractNumId w:val="4"/>
  </w:num>
  <w:num w:numId="6" w16cid:durableId="1399405880">
    <w:abstractNumId w:val="9"/>
  </w:num>
  <w:num w:numId="7" w16cid:durableId="1335449855">
    <w:abstractNumId w:val="27"/>
  </w:num>
  <w:num w:numId="8" w16cid:durableId="23678476">
    <w:abstractNumId w:val="30"/>
  </w:num>
  <w:num w:numId="9" w16cid:durableId="1755205632">
    <w:abstractNumId w:val="29"/>
  </w:num>
  <w:num w:numId="10" w16cid:durableId="1567957345">
    <w:abstractNumId w:val="5"/>
  </w:num>
  <w:num w:numId="11" w16cid:durableId="1116801160">
    <w:abstractNumId w:val="21"/>
  </w:num>
  <w:num w:numId="12" w16cid:durableId="135145748">
    <w:abstractNumId w:val="15"/>
  </w:num>
  <w:num w:numId="13" w16cid:durableId="1292055119">
    <w:abstractNumId w:val="26"/>
  </w:num>
  <w:num w:numId="14" w16cid:durableId="2054186871">
    <w:abstractNumId w:val="6"/>
  </w:num>
  <w:num w:numId="15" w16cid:durableId="1337032504">
    <w:abstractNumId w:val="24"/>
  </w:num>
  <w:num w:numId="16" w16cid:durableId="704447645">
    <w:abstractNumId w:val="11"/>
  </w:num>
  <w:num w:numId="17" w16cid:durableId="537855004">
    <w:abstractNumId w:val="0"/>
  </w:num>
  <w:num w:numId="18" w16cid:durableId="591857728">
    <w:abstractNumId w:val="18"/>
  </w:num>
  <w:num w:numId="19" w16cid:durableId="420151463">
    <w:abstractNumId w:val="7"/>
  </w:num>
  <w:num w:numId="20" w16cid:durableId="1410074983">
    <w:abstractNumId w:val="12"/>
  </w:num>
  <w:num w:numId="21" w16cid:durableId="942109689">
    <w:abstractNumId w:val="34"/>
  </w:num>
  <w:num w:numId="22" w16cid:durableId="1629123775">
    <w:abstractNumId w:val="31"/>
  </w:num>
  <w:num w:numId="23" w16cid:durableId="328949726">
    <w:abstractNumId w:val="25"/>
  </w:num>
  <w:num w:numId="24" w16cid:durableId="2049182374">
    <w:abstractNumId w:val="22"/>
  </w:num>
  <w:num w:numId="25" w16cid:durableId="224028951">
    <w:abstractNumId w:val="28"/>
  </w:num>
  <w:num w:numId="26" w16cid:durableId="1726756687">
    <w:abstractNumId w:val="39"/>
  </w:num>
  <w:num w:numId="27" w16cid:durableId="1929388572">
    <w:abstractNumId w:val="20"/>
  </w:num>
  <w:num w:numId="28" w16cid:durableId="249196518">
    <w:abstractNumId w:val="43"/>
  </w:num>
  <w:num w:numId="29" w16cid:durableId="957447914">
    <w:abstractNumId w:val="14"/>
  </w:num>
  <w:num w:numId="30" w16cid:durableId="2042973162">
    <w:abstractNumId w:val="2"/>
  </w:num>
  <w:num w:numId="31" w16cid:durableId="2007512576">
    <w:abstractNumId w:val="37"/>
  </w:num>
  <w:num w:numId="32" w16cid:durableId="1306010087">
    <w:abstractNumId w:val="32"/>
  </w:num>
  <w:num w:numId="33" w16cid:durableId="610556917">
    <w:abstractNumId w:val="8"/>
  </w:num>
  <w:num w:numId="34" w16cid:durableId="939947153">
    <w:abstractNumId w:val="16"/>
  </w:num>
  <w:num w:numId="35" w16cid:durableId="720983789">
    <w:abstractNumId w:val="3"/>
  </w:num>
  <w:num w:numId="36" w16cid:durableId="1421177060">
    <w:abstractNumId w:val="10"/>
  </w:num>
  <w:num w:numId="37" w16cid:durableId="1921057981">
    <w:abstractNumId w:val="38"/>
  </w:num>
  <w:num w:numId="38" w16cid:durableId="836380043">
    <w:abstractNumId w:val="45"/>
  </w:num>
  <w:num w:numId="39" w16cid:durableId="1573662627">
    <w:abstractNumId w:val="17"/>
  </w:num>
  <w:num w:numId="40" w16cid:durableId="1535726166">
    <w:abstractNumId w:val="44"/>
  </w:num>
  <w:num w:numId="41" w16cid:durableId="1746679822">
    <w:abstractNumId w:val="13"/>
  </w:num>
  <w:num w:numId="42" w16cid:durableId="754133631">
    <w:abstractNumId w:val="40"/>
  </w:num>
  <w:num w:numId="43" w16cid:durableId="2050298556">
    <w:abstractNumId w:val="42"/>
  </w:num>
  <w:num w:numId="44" w16cid:durableId="2117021137">
    <w:abstractNumId w:val="19"/>
  </w:num>
  <w:num w:numId="45" w16cid:durableId="47149019">
    <w:abstractNumId w:val="35"/>
  </w:num>
  <w:num w:numId="46" w16cid:durableId="113563941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MjC0tDQxMrYwM7VQ0lEKTi0uzszPAykwNKoFADN1zvItAAAA"/>
  </w:docVars>
  <w:rsids>
    <w:rsidRoot w:val="005E4A86"/>
    <w:rsid w:val="0000415A"/>
    <w:rsid w:val="00006C78"/>
    <w:rsid w:val="00014A33"/>
    <w:rsid w:val="00015670"/>
    <w:rsid w:val="00016ABE"/>
    <w:rsid w:val="0002340E"/>
    <w:rsid w:val="0002746E"/>
    <w:rsid w:val="000372E5"/>
    <w:rsid w:val="000377AD"/>
    <w:rsid w:val="00037F01"/>
    <w:rsid w:val="0004209B"/>
    <w:rsid w:val="000436F3"/>
    <w:rsid w:val="00043991"/>
    <w:rsid w:val="000504A5"/>
    <w:rsid w:val="000608DC"/>
    <w:rsid w:val="00061163"/>
    <w:rsid w:val="00062E8A"/>
    <w:rsid w:val="00064860"/>
    <w:rsid w:val="000664D8"/>
    <w:rsid w:val="00072E57"/>
    <w:rsid w:val="0008536B"/>
    <w:rsid w:val="000B092D"/>
    <w:rsid w:val="000B3472"/>
    <w:rsid w:val="000C0229"/>
    <w:rsid w:val="000C3A46"/>
    <w:rsid w:val="000C51B6"/>
    <w:rsid w:val="000C5C15"/>
    <w:rsid w:val="000C64EF"/>
    <w:rsid w:val="000D3492"/>
    <w:rsid w:val="000D5002"/>
    <w:rsid w:val="000E4EAF"/>
    <w:rsid w:val="000F1096"/>
    <w:rsid w:val="000F2406"/>
    <w:rsid w:val="000F4694"/>
    <w:rsid w:val="000F6628"/>
    <w:rsid w:val="00103576"/>
    <w:rsid w:val="00106526"/>
    <w:rsid w:val="00107196"/>
    <w:rsid w:val="00113519"/>
    <w:rsid w:val="00135F29"/>
    <w:rsid w:val="00136B60"/>
    <w:rsid w:val="00136F5F"/>
    <w:rsid w:val="0013746F"/>
    <w:rsid w:val="00137AB2"/>
    <w:rsid w:val="00137FF2"/>
    <w:rsid w:val="00143D96"/>
    <w:rsid w:val="00150AC6"/>
    <w:rsid w:val="001549B2"/>
    <w:rsid w:val="00171450"/>
    <w:rsid w:val="0017219A"/>
    <w:rsid w:val="00173316"/>
    <w:rsid w:val="00174344"/>
    <w:rsid w:val="00180CEB"/>
    <w:rsid w:val="0018356B"/>
    <w:rsid w:val="00184DB5"/>
    <w:rsid w:val="0019225C"/>
    <w:rsid w:val="0019595A"/>
    <w:rsid w:val="00196F74"/>
    <w:rsid w:val="001979F6"/>
    <w:rsid w:val="001A1F1C"/>
    <w:rsid w:val="001A2E58"/>
    <w:rsid w:val="001A5C6D"/>
    <w:rsid w:val="001B13E3"/>
    <w:rsid w:val="001B1B09"/>
    <w:rsid w:val="001B4323"/>
    <w:rsid w:val="001B74BA"/>
    <w:rsid w:val="001C51AA"/>
    <w:rsid w:val="001D093B"/>
    <w:rsid w:val="001D30E6"/>
    <w:rsid w:val="001D59E5"/>
    <w:rsid w:val="001E16BD"/>
    <w:rsid w:val="001E2812"/>
    <w:rsid w:val="001E3FD1"/>
    <w:rsid w:val="001E6E04"/>
    <w:rsid w:val="001E6F3E"/>
    <w:rsid w:val="001E7984"/>
    <w:rsid w:val="001F1FF0"/>
    <w:rsid w:val="001F283D"/>
    <w:rsid w:val="00203EF6"/>
    <w:rsid w:val="00210A34"/>
    <w:rsid w:val="002111EF"/>
    <w:rsid w:val="00216176"/>
    <w:rsid w:val="00223FED"/>
    <w:rsid w:val="0022736B"/>
    <w:rsid w:val="002306EA"/>
    <w:rsid w:val="0023251F"/>
    <w:rsid w:val="00233C59"/>
    <w:rsid w:val="002345AC"/>
    <w:rsid w:val="0024049B"/>
    <w:rsid w:val="00240C83"/>
    <w:rsid w:val="0024252F"/>
    <w:rsid w:val="002440E6"/>
    <w:rsid w:val="00247480"/>
    <w:rsid w:val="00251542"/>
    <w:rsid w:val="002528D1"/>
    <w:rsid w:val="00252C99"/>
    <w:rsid w:val="00263D9F"/>
    <w:rsid w:val="002733FC"/>
    <w:rsid w:val="002736BC"/>
    <w:rsid w:val="00277DD4"/>
    <w:rsid w:val="00282705"/>
    <w:rsid w:val="00282D01"/>
    <w:rsid w:val="002851EF"/>
    <w:rsid w:val="002925FB"/>
    <w:rsid w:val="002A0734"/>
    <w:rsid w:val="002A2B73"/>
    <w:rsid w:val="002A641A"/>
    <w:rsid w:val="002A6E47"/>
    <w:rsid w:val="002B07C6"/>
    <w:rsid w:val="002B15A7"/>
    <w:rsid w:val="002B5EC4"/>
    <w:rsid w:val="002B6241"/>
    <w:rsid w:val="002C0110"/>
    <w:rsid w:val="002C443F"/>
    <w:rsid w:val="002C761F"/>
    <w:rsid w:val="002C7C53"/>
    <w:rsid w:val="002D12BE"/>
    <w:rsid w:val="003031DD"/>
    <w:rsid w:val="0031168A"/>
    <w:rsid w:val="00314097"/>
    <w:rsid w:val="00315084"/>
    <w:rsid w:val="00317D53"/>
    <w:rsid w:val="0032604E"/>
    <w:rsid w:val="00332FC5"/>
    <w:rsid w:val="00334BB0"/>
    <w:rsid w:val="00340B54"/>
    <w:rsid w:val="0034568D"/>
    <w:rsid w:val="00345C6C"/>
    <w:rsid w:val="00353731"/>
    <w:rsid w:val="00354549"/>
    <w:rsid w:val="00355B8F"/>
    <w:rsid w:val="00372545"/>
    <w:rsid w:val="00372D7D"/>
    <w:rsid w:val="00374D8B"/>
    <w:rsid w:val="003800ED"/>
    <w:rsid w:val="00382217"/>
    <w:rsid w:val="00391F3F"/>
    <w:rsid w:val="00393C69"/>
    <w:rsid w:val="003976F9"/>
    <w:rsid w:val="003A304B"/>
    <w:rsid w:val="003A3454"/>
    <w:rsid w:val="003B1B75"/>
    <w:rsid w:val="003B27E6"/>
    <w:rsid w:val="003B4E99"/>
    <w:rsid w:val="003B58FF"/>
    <w:rsid w:val="003B71E3"/>
    <w:rsid w:val="003B782B"/>
    <w:rsid w:val="003C325B"/>
    <w:rsid w:val="003C326B"/>
    <w:rsid w:val="003D040A"/>
    <w:rsid w:val="003D1EA1"/>
    <w:rsid w:val="003D2726"/>
    <w:rsid w:val="003D2BDF"/>
    <w:rsid w:val="003D659E"/>
    <w:rsid w:val="003D6735"/>
    <w:rsid w:val="003E2585"/>
    <w:rsid w:val="003E2D17"/>
    <w:rsid w:val="003E7AD4"/>
    <w:rsid w:val="003F32E4"/>
    <w:rsid w:val="00402DD1"/>
    <w:rsid w:val="00413866"/>
    <w:rsid w:val="0042199B"/>
    <w:rsid w:val="00421CCC"/>
    <w:rsid w:val="00423236"/>
    <w:rsid w:val="00425A63"/>
    <w:rsid w:val="004279F6"/>
    <w:rsid w:val="00430739"/>
    <w:rsid w:val="004312CD"/>
    <w:rsid w:val="00434242"/>
    <w:rsid w:val="00441722"/>
    <w:rsid w:val="00444E16"/>
    <w:rsid w:val="0045744B"/>
    <w:rsid w:val="00465A6F"/>
    <w:rsid w:val="00476BEE"/>
    <w:rsid w:val="0048065E"/>
    <w:rsid w:val="00482B88"/>
    <w:rsid w:val="004842CB"/>
    <w:rsid w:val="00494166"/>
    <w:rsid w:val="00495E89"/>
    <w:rsid w:val="004B2182"/>
    <w:rsid w:val="004B525F"/>
    <w:rsid w:val="004B6727"/>
    <w:rsid w:val="004C1390"/>
    <w:rsid w:val="004D2BC9"/>
    <w:rsid w:val="004E108A"/>
    <w:rsid w:val="004E30AA"/>
    <w:rsid w:val="004F010D"/>
    <w:rsid w:val="004F043A"/>
    <w:rsid w:val="004F3FA4"/>
    <w:rsid w:val="00502D08"/>
    <w:rsid w:val="00505990"/>
    <w:rsid w:val="005129B9"/>
    <w:rsid w:val="0051318F"/>
    <w:rsid w:val="00522EDF"/>
    <w:rsid w:val="00523FC0"/>
    <w:rsid w:val="005405C9"/>
    <w:rsid w:val="0054130F"/>
    <w:rsid w:val="005425F4"/>
    <w:rsid w:val="0054717D"/>
    <w:rsid w:val="00553217"/>
    <w:rsid w:val="005538E5"/>
    <w:rsid w:val="00556F9D"/>
    <w:rsid w:val="0055759A"/>
    <w:rsid w:val="00566E4A"/>
    <w:rsid w:val="0057213A"/>
    <w:rsid w:val="005731AE"/>
    <w:rsid w:val="00575810"/>
    <w:rsid w:val="005759DC"/>
    <w:rsid w:val="00583295"/>
    <w:rsid w:val="005A14ED"/>
    <w:rsid w:val="005A34EA"/>
    <w:rsid w:val="005A362E"/>
    <w:rsid w:val="005A5545"/>
    <w:rsid w:val="005A663F"/>
    <w:rsid w:val="005A7C47"/>
    <w:rsid w:val="005B098D"/>
    <w:rsid w:val="005B0A18"/>
    <w:rsid w:val="005B4CE9"/>
    <w:rsid w:val="005C270E"/>
    <w:rsid w:val="005C2BD2"/>
    <w:rsid w:val="005C2C2C"/>
    <w:rsid w:val="005C31D6"/>
    <w:rsid w:val="005C6812"/>
    <w:rsid w:val="005D03F1"/>
    <w:rsid w:val="005D0CA0"/>
    <w:rsid w:val="005D10EC"/>
    <w:rsid w:val="005D6FAD"/>
    <w:rsid w:val="005D7133"/>
    <w:rsid w:val="005D7FEB"/>
    <w:rsid w:val="005E1621"/>
    <w:rsid w:val="005E4A86"/>
    <w:rsid w:val="00606E72"/>
    <w:rsid w:val="00611000"/>
    <w:rsid w:val="00613E6C"/>
    <w:rsid w:val="0061441C"/>
    <w:rsid w:val="0062128D"/>
    <w:rsid w:val="00621C42"/>
    <w:rsid w:val="00623515"/>
    <w:rsid w:val="00634AAF"/>
    <w:rsid w:val="00636350"/>
    <w:rsid w:val="00641C97"/>
    <w:rsid w:val="00641CDF"/>
    <w:rsid w:val="006444E3"/>
    <w:rsid w:val="0065293D"/>
    <w:rsid w:val="006558F7"/>
    <w:rsid w:val="00660500"/>
    <w:rsid w:val="00663B25"/>
    <w:rsid w:val="00665A13"/>
    <w:rsid w:val="00682C83"/>
    <w:rsid w:val="006842DD"/>
    <w:rsid w:val="00685BAF"/>
    <w:rsid w:val="0069606B"/>
    <w:rsid w:val="00697D10"/>
    <w:rsid w:val="006A2F3E"/>
    <w:rsid w:val="006A7AE1"/>
    <w:rsid w:val="006B47BA"/>
    <w:rsid w:val="006B7DC2"/>
    <w:rsid w:val="006C5B00"/>
    <w:rsid w:val="006D3D29"/>
    <w:rsid w:val="007067E7"/>
    <w:rsid w:val="00707864"/>
    <w:rsid w:val="007115F3"/>
    <w:rsid w:val="007117E0"/>
    <w:rsid w:val="00711F6E"/>
    <w:rsid w:val="00724BC4"/>
    <w:rsid w:val="007261BE"/>
    <w:rsid w:val="00726B7C"/>
    <w:rsid w:val="00731C8B"/>
    <w:rsid w:val="007379D7"/>
    <w:rsid w:val="007407D2"/>
    <w:rsid w:val="00746AB6"/>
    <w:rsid w:val="00750049"/>
    <w:rsid w:val="00750340"/>
    <w:rsid w:val="00750442"/>
    <w:rsid w:val="00750F2E"/>
    <w:rsid w:val="00754367"/>
    <w:rsid w:val="007553BB"/>
    <w:rsid w:val="007559B0"/>
    <w:rsid w:val="007612B3"/>
    <w:rsid w:val="00763EC9"/>
    <w:rsid w:val="00775803"/>
    <w:rsid w:val="00775C53"/>
    <w:rsid w:val="00784897"/>
    <w:rsid w:val="00784A64"/>
    <w:rsid w:val="00792E89"/>
    <w:rsid w:val="00793419"/>
    <w:rsid w:val="00794A57"/>
    <w:rsid w:val="007A4FFA"/>
    <w:rsid w:val="007B083F"/>
    <w:rsid w:val="007B42DB"/>
    <w:rsid w:val="007B4702"/>
    <w:rsid w:val="007C4C3E"/>
    <w:rsid w:val="007C718B"/>
    <w:rsid w:val="007C7277"/>
    <w:rsid w:val="007D3F2F"/>
    <w:rsid w:val="007D687D"/>
    <w:rsid w:val="007D7BBA"/>
    <w:rsid w:val="007E502C"/>
    <w:rsid w:val="007E6FED"/>
    <w:rsid w:val="007F14CF"/>
    <w:rsid w:val="008022ED"/>
    <w:rsid w:val="00806DBC"/>
    <w:rsid w:val="00813D9E"/>
    <w:rsid w:val="00813E05"/>
    <w:rsid w:val="00813ECB"/>
    <w:rsid w:val="00821061"/>
    <w:rsid w:val="00835556"/>
    <w:rsid w:val="00841A1A"/>
    <w:rsid w:val="008604B3"/>
    <w:rsid w:val="008607F5"/>
    <w:rsid w:val="008619C0"/>
    <w:rsid w:val="00865229"/>
    <w:rsid w:val="0087149D"/>
    <w:rsid w:val="00880B13"/>
    <w:rsid w:val="00881AB2"/>
    <w:rsid w:val="008925A7"/>
    <w:rsid w:val="0089788F"/>
    <w:rsid w:val="00897CBF"/>
    <w:rsid w:val="008A266B"/>
    <w:rsid w:val="008A5B30"/>
    <w:rsid w:val="008B7E4C"/>
    <w:rsid w:val="008C3BF4"/>
    <w:rsid w:val="008C75C0"/>
    <w:rsid w:val="008D1162"/>
    <w:rsid w:val="008D1784"/>
    <w:rsid w:val="008D2DAB"/>
    <w:rsid w:val="008D37D1"/>
    <w:rsid w:val="008D4EDF"/>
    <w:rsid w:val="008D5F98"/>
    <w:rsid w:val="008E0226"/>
    <w:rsid w:val="008E0D7E"/>
    <w:rsid w:val="008E71F4"/>
    <w:rsid w:val="008F0374"/>
    <w:rsid w:val="008F26C2"/>
    <w:rsid w:val="008F6B60"/>
    <w:rsid w:val="00900CB0"/>
    <w:rsid w:val="009059F3"/>
    <w:rsid w:val="00912269"/>
    <w:rsid w:val="00913D67"/>
    <w:rsid w:val="00925901"/>
    <w:rsid w:val="0092676A"/>
    <w:rsid w:val="00930A4C"/>
    <w:rsid w:val="009316A4"/>
    <w:rsid w:val="00932EE7"/>
    <w:rsid w:val="00934D9E"/>
    <w:rsid w:val="009470FA"/>
    <w:rsid w:val="00951C42"/>
    <w:rsid w:val="009535DA"/>
    <w:rsid w:val="00955972"/>
    <w:rsid w:val="009613F3"/>
    <w:rsid w:val="00964488"/>
    <w:rsid w:val="00974085"/>
    <w:rsid w:val="009764F9"/>
    <w:rsid w:val="00976C3D"/>
    <w:rsid w:val="00990774"/>
    <w:rsid w:val="0099512A"/>
    <w:rsid w:val="009975FB"/>
    <w:rsid w:val="009A586C"/>
    <w:rsid w:val="009B0111"/>
    <w:rsid w:val="009B0709"/>
    <w:rsid w:val="009B1B37"/>
    <w:rsid w:val="009B34E2"/>
    <w:rsid w:val="009B36B3"/>
    <w:rsid w:val="009B4E80"/>
    <w:rsid w:val="009B76CA"/>
    <w:rsid w:val="009C4639"/>
    <w:rsid w:val="009C6A64"/>
    <w:rsid w:val="009D437B"/>
    <w:rsid w:val="009D465A"/>
    <w:rsid w:val="009E36C7"/>
    <w:rsid w:val="009F10F6"/>
    <w:rsid w:val="009F2FDC"/>
    <w:rsid w:val="00A11833"/>
    <w:rsid w:val="00A12A64"/>
    <w:rsid w:val="00A13D35"/>
    <w:rsid w:val="00A15E88"/>
    <w:rsid w:val="00A15F70"/>
    <w:rsid w:val="00A31B21"/>
    <w:rsid w:val="00A3714C"/>
    <w:rsid w:val="00A37A7E"/>
    <w:rsid w:val="00A4052E"/>
    <w:rsid w:val="00A43943"/>
    <w:rsid w:val="00A5014D"/>
    <w:rsid w:val="00A56F1C"/>
    <w:rsid w:val="00A61E7E"/>
    <w:rsid w:val="00A676CA"/>
    <w:rsid w:val="00A74630"/>
    <w:rsid w:val="00A90755"/>
    <w:rsid w:val="00A92E5B"/>
    <w:rsid w:val="00A94A26"/>
    <w:rsid w:val="00A974A0"/>
    <w:rsid w:val="00A97A59"/>
    <w:rsid w:val="00AA0BFC"/>
    <w:rsid w:val="00AA0E26"/>
    <w:rsid w:val="00AA286C"/>
    <w:rsid w:val="00AB2BF2"/>
    <w:rsid w:val="00AB32B3"/>
    <w:rsid w:val="00AD1646"/>
    <w:rsid w:val="00AD2529"/>
    <w:rsid w:val="00AE7ABC"/>
    <w:rsid w:val="00AF45D5"/>
    <w:rsid w:val="00AF6AAD"/>
    <w:rsid w:val="00B01130"/>
    <w:rsid w:val="00B02FB3"/>
    <w:rsid w:val="00B04A72"/>
    <w:rsid w:val="00B06D40"/>
    <w:rsid w:val="00B34462"/>
    <w:rsid w:val="00B36037"/>
    <w:rsid w:val="00B367B4"/>
    <w:rsid w:val="00B473B3"/>
    <w:rsid w:val="00B51A3F"/>
    <w:rsid w:val="00B53E19"/>
    <w:rsid w:val="00B61E34"/>
    <w:rsid w:val="00B6213B"/>
    <w:rsid w:val="00B63F77"/>
    <w:rsid w:val="00B640FC"/>
    <w:rsid w:val="00B71047"/>
    <w:rsid w:val="00B71EF9"/>
    <w:rsid w:val="00B739C0"/>
    <w:rsid w:val="00B75D03"/>
    <w:rsid w:val="00B776B5"/>
    <w:rsid w:val="00B83395"/>
    <w:rsid w:val="00B8421F"/>
    <w:rsid w:val="00B847FD"/>
    <w:rsid w:val="00B85D5A"/>
    <w:rsid w:val="00B927A0"/>
    <w:rsid w:val="00B9649D"/>
    <w:rsid w:val="00B96E0C"/>
    <w:rsid w:val="00BA29D8"/>
    <w:rsid w:val="00BA5E1C"/>
    <w:rsid w:val="00BB0DCB"/>
    <w:rsid w:val="00BB7EE1"/>
    <w:rsid w:val="00BD0396"/>
    <w:rsid w:val="00BD073E"/>
    <w:rsid w:val="00BD7BE3"/>
    <w:rsid w:val="00BE1AF2"/>
    <w:rsid w:val="00BE37F1"/>
    <w:rsid w:val="00BE6215"/>
    <w:rsid w:val="00BE6DBF"/>
    <w:rsid w:val="00BE77FE"/>
    <w:rsid w:val="00BF3D08"/>
    <w:rsid w:val="00BF5989"/>
    <w:rsid w:val="00C02E0B"/>
    <w:rsid w:val="00C0314A"/>
    <w:rsid w:val="00C0704A"/>
    <w:rsid w:val="00C07684"/>
    <w:rsid w:val="00C14390"/>
    <w:rsid w:val="00C14DC8"/>
    <w:rsid w:val="00C2495C"/>
    <w:rsid w:val="00C33AAF"/>
    <w:rsid w:val="00C35021"/>
    <w:rsid w:val="00C36950"/>
    <w:rsid w:val="00C41197"/>
    <w:rsid w:val="00C47136"/>
    <w:rsid w:val="00C47879"/>
    <w:rsid w:val="00C47EC8"/>
    <w:rsid w:val="00C555AE"/>
    <w:rsid w:val="00C557B5"/>
    <w:rsid w:val="00C57E24"/>
    <w:rsid w:val="00C621FC"/>
    <w:rsid w:val="00C71694"/>
    <w:rsid w:val="00C71AEF"/>
    <w:rsid w:val="00C72324"/>
    <w:rsid w:val="00C73BA9"/>
    <w:rsid w:val="00C84B8B"/>
    <w:rsid w:val="00C9275C"/>
    <w:rsid w:val="00CA0FF5"/>
    <w:rsid w:val="00CA59F2"/>
    <w:rsid w:val="00CB3754"/>
    <w:rsid w:val="00CB4C90"/>
    <w:rsid w:val="00CC1081"/>
    <w:rsid w:val="00CC2971"/>
    <w:rsid w:val="00CC2C1F"/>
    <w:rsid w:val="00CC4CEC"/>
    <w:rsid w:val="00CC70BC"/>
    <w:rsid w:val="00CD10C8"/>
    <w:rsid w:val="00CD4EE0"/>
    <w:rsid w:val="00CD7B67"/>
    <w:rsid w:val="00CF088E"/>
    <w:rsid w:val="00CF3240"/>
    <w:rsid w:val="00CF45A9"/>
    <w:rsid w:val="00CF5A8C"/>
    <w:rsid w:val="00CF66D7"/>
    <w:rsid w:val="00D02170"/>
    <w:rsid w:val="00D0670F"/>
    <w:rsid w:val="00D0746C"/>
    <w:rsid w:val="00D07AFF"/>
    <w:rsid w:val="00D11C6D"/>
    <w:rsid w:val="00D16B10"/>
    <w:rsid w:val="00D17947"/>
    <w:rsid w:val="00D20029"/>
    <w:rsid w:val="00D2654E"/>
    <w:rsid w:val="00D26CB3"/>
    <w:rsid w:val="00D33612"/>
    <w:rsid w:val="00D41C32"/>
    <w:rsid w:val="00D41C3B"/>
    <w:rsid w:val="00D50C34"/>
    <w:rsid w:val="00D57AA6"/>
    <w:rsid w:val="00D7202C"/>
    <w:rsid w:val="00D93377"/>
    <w:rsid w:val="00D973B4"/>
    <w:rsid w:val="00DA00FA"/>
    <w:rsid w:val="00DA2801"/>
    <w:rsid w:val="00DA44AA"/>
    <w:rsid w:val="00DB338D"/>
    <w:rsid w:val="00DD2F9E"/>
    <w:rsid w:val="00DD581A"/>
    <w:rsid w:val="00E00928"/>
    <w:rsid w:val="00E07363"/>
    <w:rsid w:val="00E102AA"/>
    <w:rsid w:val="00E14635"/>
    <w:rsid w:val="00E14739"/>
    <w:rsid w:val="00E21937"/>
    <w:rsid w:val="00E22CEA"/>
    <w:rsid w:val="00E23AFB"/>
    <w:rsid w:val="00E25054"/>
    <w:rsid w:val="00E25167"/>
    <w:rsid w:val="00E26DF6"/>
    <w:rsid w:val="00E31B29"/>
    <w:rsid w:val="00E320CA"/>
    <w:rsid w:val="00E35A1B"/>
    <w:rsid w:val="00E36F8C"/>
    <w:rsid w:val="00E47EFF"/>
    <w:rsid w:val="00E52D0E"/>
    <w:rsid w:val="00E574DE"/>
    <w:rsid w:val="00E62686"/>
    <w:rsid w:val="00E63067"/>
    <w:rsid w:val="00E63C89"/>
    <w:rsid w:val="00E70B89"/>
    <w:rsid w:val="00E72B15"/>
    <w:rsid w:val="00E86614"/>
    <w:rsid w:val="00E87AEC"/>
    <w:rsid w:val="00E90493"/>
    <w:rsid w:val="00E9079C"/>
    <w:rsid w:val="00E90EFD"/>
    <w:rsid w:val="00E94B76"/>
    <w:rsid w:val="00EA18C5"/>
    <w:rsid w:val="00EA2053"/>
    <w:rsid w:val="00EA30F1"/>
    <w:rsid w:val="00EA3759"/>
    <w:rsid w:val="00EA740C"/>
    <w:rsid w:val="00EB0778"/>
    <w:rsid w:val="00EC074B"/>
    <w:rsid w:val="00EC20C0"/>
    <w:rsid w:val="00EC47DE"/>
    <w:rsid w:val="00EC6E54"/>
    <w:rsid w:val="00ED120A"/>
    <w:rsid w:val="00EE6309"/>
    <w:rsid w:val="00EF73EF"/>
    <w:rsid w:val="00F01646"/>
    <w:rsid w:val="00F13E10"/>
    <w:rsid w:val="00F1661D"/>
    <w:rsid w:val="00F206CE"/>
    <w:rsid w:val="00F22678"/>
    <w:rsid w:val="00F22F32"/>
    <w:rsid w:val="00F30A0F"/>
    <w:rsid w:val="00F30B56"/>
    <w:rsid w:val="00F35C7D"/>
    <w:rsid w:val="00F35DBC"/>
    <w:rsid w:val="00F432E0"/>
    <w:rsid w:val="00F44E48"/>
    <w:rsid w:val="00F457C8"/>
    <w:rsid w:val="00F46FA5"/>
    <w:rsid w:val="00F5239C"/>
    <w:rsid w:val="00F529F0"/>
    <w:rsid w:val="00F55007"/>
    <w:rsid w:val="00F57B66"/>
    <w:rsid w:val="00F830A5"/>
    <w:rsid w:val="00F842DD"/>
    <w:rsid w:val="00F85D90"/>
    <w:rsid w:val="00F93AAC"/>
    <w:rsid w:val="00F957CE"/>
    <w:rsid w:val="00FA2B17"/>
    <w:rsid w:val="00FA453E"/>
    <w:rsid w:val="00FB0AA7"/>
    <w:rsid w:val="00FB0E3E"/>
    <w:rsid w:val="00FB1376"/>
    <w:rsid w:val="00FB791A"/>
    <w:rsid w:val="00FC696B"/>
    <w:rsid w:val="00FD1F80"/>
    <w:rsid w:val="00FE0686"/>
    <w:rsid w:val="00FE2593"/>
    <w:rsid w:val="00FE27EE"/>
    <w:rsid w:val="00FE466D"/>
    <w:rsid w:val="00FE5C07"/>
    <w:rsid w:val="00FE68F3"/>
    <w:rsid w:val="00FF020A"/>
    <w:rsid w:val="1712D088"/>
    <w:rsid w:val="4BC435C4"/>
    <w:rsid w:val="55156593"/>
    <w:rsid w:val="718560B4"/>
    <w:rsid w:val="736FB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1A5D0D"/>
  <w15:chartTrackingRefBased/>
  <w15:docId w15:val="{6254EFD0-6AE1-439A-A3F3-21D94684D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163"/>
  </w:style>
  <w:style w:type="paragraph" w:styleId="Heading1">
    <w:name w:val="heading 1"/>
    <w:basedOn w:val="Normal"/>
    <w:next w:val="Normal"/>
    <w:link w:val="Heading1Char"/>
    <w:uiPriority w:val="9"/>
    <w:qFormat/>
    <w:rsid w:val="000611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163"/>
    <w:pPr>
      <w:keepNext/>
      <w:keepLines/>
      <w:numPr>
        <w:numId w:val="46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116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1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11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163"/>
  </w:style>
  <w:style w:type="paragraph" w:styleId="Footer">
    <w:name w:val="footer"/>
    <w:basedOn w:val="Normal"/>
    <w:link w:val="FooterChar"/>
    <w:uiPriority w:val="99"/>
    <w:unhideWhenUsed/>
    <w:rsid w:val="000611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163"/>
  </w:style>
  <w:style w:type="paragraph" w:styleId="EndnoteText">
    <w:name w:val="endnote text"/>
    <w:basedOn w:val="Normal"/>
    <w:link w:val="EndnoteTextChar"/>
    <w:uiPriority w:val="99"/>
    <w:semiHidden/>
    <w:unhideWhenUsed/>
    <w:rsid w:val="005E4A8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4A8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E4A86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061163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061163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061163"/>
  </w:style>
  <w:style w:type="character" w:customStyle="1" w:styleId="eop">
    <w:name w:val="eop"/>
    <w:basedOn w:val="DefaultParagraphFont"/>
    <w:rsid w:val="00061163"/>
  </w:style>
  <w:style w:type="paragraph" w:styleId="Revision">
    <w:name w:val="Revision"/>
    <w:hidden/>
    <w:uiPriority w:val="99"/>
    <w:semiHidden/>
    <w:rsid w:val="00B3446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611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11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11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11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116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611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1163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61163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1163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061163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6116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06116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61163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6116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061163"/>
  </w:style>
  <w:style w:type="character" w:styleId="Hyperlink">
    <w:name w:val="Hyperlink"/>
    <w:basedOn w:val="DefaultParagraphFont"/>
    <w:uiPriority w:val="99"/>
    <w:unhideWhenUsed/>
    <w:rsid w:val="00061163"/>
    <w:rPr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061163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0611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061163"/>
    <w:rPr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061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hread-794256141430355394920375">
    <w:name w:val="thread-794256141430355394920375"/>
    <w:basedOn w:val="DefaultParagraphFont"/>
    <w:rsid w:val="00061163"/>
  </w:style>
  <w:style w:type="character" w:styleId="UnresolvedMention">
    <w:name w:val="Unresolved Mention"/>
    <w:basedOn w:val="DefaultParagraphFont"/>
    <w:uiPriority w:val="99"/>
    <w:unhideWhenUsed/>
    <w:rsid w:val="000611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54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BD5F62-EF0C-46B5-89CA-4E61CABF3C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22201A-A5E5-4DD4-AC2B-7F63B3D97464}">
  <ds:schemaRefs>
    <ds:schemaRef ds:uri="http://schemas.microsoft.com/office/2006/metadata/properties"/>
    <ds:schemaRef ds:uri="583c3f24-dce5-44dc-9f2e-a4ac0049dc65"/>
    <ds:schemaRef ds:uri="http://www.w3.org/XML/1998/namespace"/>
    <ds:schemaRef ds:uri="http://schemas.openxmlformats.org/package/2006/metadata/core-properties"/>
    <ds:schemaRef ds:uri="http://purl.org/dc/dcmitype/"/>
    <ds:schemaRef ds:uri="9e035562-dcca-4593-84ac-bd84c5205422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A03D3F6-34FF-47E2-900A-8D488A9F0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c3f24-dce5-44dc-9f2e-a4ac0049dc65"/>
    <ds:schemaRef ds:uri="9e035562-dcca-4593-84ac-bd84c5205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71</Words>
  <Characters>5152</Characters>
  <Application>Microsoft Office Word</Application>
  <DocSecurity>0</DocSecurity>
  <Lines>42</Lines>
  <Paragraphs>12</Paragraphs>
  <ScaleCrop>false</ScaleCrop>
  <Company>NMBU</Company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home Hunduma Mulesa</dc:creator>
  <cp:keywords/>
  <dc:description/>
  <cp:lastModifiedBy>Sarah Paule Dalle</cp:lastModifiedBy>
  <cp:revision>36</cp:revision>
  <dcterms:created xsi:type="dcterms:W3CDTF">2023-04-14T08:27:00Z</dcterms:created>
  <dcterms:modified xsi:type="dcterms:W3CDTF">2023-11-07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2-27T13:09:59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12427e0b-e81e-4fec-9344-ae2001d05d3a</vt:lpwstr>
  </property>
  <property fmtid="{D5CDD505-2E9C-101B-9397-08002B2CF9AE}" pid="8" name="MSIP_Label_d0484126-3486-41a9-802e-7f1e2277276c_ContentBits">
    <vt:lpwstr>0</vt:lpwstr>
  </property>
  <property fmtid="{D5CDD505-2E9C-101B-9397-08002B2CF9AE}" pid="9" name="GrammarlyDocumentId">
    <vt:lpwstr>1fc35efb-7592-4c86-a444-3fa4eecd81ad</vt:lpwstr>
  </property>
  <property fmtid="{D5CDD505-2E9C-101B-9397-08002B2CF9AE}" pid="10" name="ContentTypeId">
    <vt:lpwstr>0x010100ED93C8849E06F1409EF87C5F5511C132</vt:lpwstr>
  </property>
  <property fmtid="{D5CDD505-2E9C-101B-9397-08002B2CF9AE}" pid="11" name="MediaServiceImageTags">
    <vt:lpwstr/>
  </property>
</Properties>
</file>